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F26AF" w14:textId="64907F1C" w:rsidR="004048B0" w:rsidRPr="004048B0" w:rsidRDefault="00443593" w:rsidP="008F1ABD">
      <w:pPr>
        <w:pStyle w:val="CoverInfo"/>
        <w:spacing w:before="0"/>
        <w:jc w:val="left"/>
        <w:rPr>
          <w:noProof/>
          <w:lang w:eastAsia="en-AU"/>
        </w:rPr>
      </w:pPr>
      <w:r>
        <w:rPr>
          <w:noProof/>
          <w:lang w:eastAsia="en-AU"/>
        </w:rPr>
        <w:drawing>
          <wp:anchor distT="0" distB="0" distL="114300" distR="114300" simplePos="0" relativeHeight="251677695" behindDoc="1" locked="0" layoutInCell="1" allowOverlap="1" wp14:anchorId="16694258" wp14:editId="5AB458D5">
            <wp:simplePos x="0" y="0"/>
            <wp:positionH relativeFrom="column">
              <wp:posOffset>-457200</wp:posOffset>
            </wp:positionH>
            <wp:positionV relativeFrom="paragraph">
              <wp:posOffset>-457200</wp:posOffset>
            </wp:positionV>
            <wp:extent cx="7772400" cy="10040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BEBA8EAE-BF5A-486C-A8C5-ECC9F3942E4B}">
                          <a14:imgProps xmlns:a14="http://schemas.microsoft.com/office/drawing/2010/main">
                            <a14:imgLayer r:embed="rId12">
                              <a14:imgEffect>
                                <a14:artisticBlur radius="2"/>
                              </a14:imgEffect>
                            </a14:imgLayer>
                          </a14:imgProps>
                        </a:ext>
                        <a:ext uri="{28A0092B-C50C-407E-A947-70E740481C1C}">
                          <a14:useLocalDpi xmlns:a14="http://schemas.microsoft.com/office/drawing/2010/main" val="0"/>
                        </a:ext>
                      </a:extLst>
                    </a:blip>
                    <a:srcRect/>
                    <a:stretch/>
                  </pic:blipFill>
                  <pic:spPr bwMode="auto">
                    <a:xfrm>
                      <a:off x="0" y="0"/>
                      <a:ext cx="7772400" cy="10040620"/>
                    </a:xfrm>
                    <a:prstGeom prst="rect">
                      <a:avLst/>
                    </a:prstGeom>
                    <a:noFill/>
                  </pic:spPr>
                </pic:pic>
              </a:graphicData>
            </a:graphic>
          </wp:anchor>
        </w:drawing>
      </w:r>
    </w:p>
    <w:tbl>
      <w:tblPr>
        <w:tblW w:w="10800" w:type="dxa"/>
        <w:tblLayout w:type="fixed"/>
        <w:tblLook w:val="04A0" w:firstRow="1" w:lastRow="0" w:firstColumn="1" w:lastColumn="0" w:noHBand="0" w:noVBand="1"/>
      </w:tblPr>
      <w:tblGrid>
        <w:gridCol w:w="10800"/>
      </w:tblGrid>
      <w:tr w:rsidR="004048B0" w:rsidRPr="004048B0" w14:paraId="0A6D037A" w14:textId="77777777" w:rsidTr="00FA7409">
        <w:trPr>
          <w:trHeight w:val="4320"/>
        </w:trPr>
        <w:tc>
          <w:tcPr>
            <w:tcW w:w="10800" w:type="dxa"/>
          </w:tcPr>
          <w:p w14:paraId="382BFBF0" w14:textId="0D9E72E8"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74EC456" w14:textId="77777777" w:rsidTr="008F1ABD">
        <w:trPr>
          <w:trHeight w:val="944"/>
        </w:trPr>
        <w:tc>
          <w:tcPr>
            <w:tcW w:w="10800" w:type="dxa"/>
            <w:vAlign w:val="center"/>
          </w:tcPr>
          <w:p w14:paraId="132B1845" w14:textId="68461A8D" w:rsidR="004048B0" w:rsidRPr="001D083B" w:rsidRDefault="00D50FA5" w:rsidP="004048B0">
            <w:pPr>
              <w:pStyle w:val="Title"/>
              <w:rPr>
                <w:b/>
                <w:bCs/>
                <w:caps w:val="0"/>
                <w:color w:val="E7E6E6" w:themeColor="background2"/>
                <w:spacing w:val="10"/>
                <w:sz w:val="72"/>
                <w:szCs w:val="52"/>
                <w14:shadow w14:blurRad="63500" w14:dist="50800" w14:dir="13500000" w14:sx="0" w14:sy="0" w14:kx="0" w14:ky="0" w14:algn="none">
                  <w14:srgbClr w14:val="000000">
                    <w14:alpha w14:val="50000"/>
                  </w14:srgbClr>
                </w14:shadow>
                <w14:textOutline w14:w="9525" w14:cap="flat" w14:cmpd="sng" w14:algn="ctr">
                  <w14:solidFill>
                    <w14:schemeClr w14:val="tx1"/>
                  </w14:solidFill>
                  <w14:prstDash w14:val="solid"/>
                  <w14:round/>
                </w14:textOutline>
              </w:rPr>
            </w:pPr>
            <w:r w:rsidRPr="001D083B">
              <w:rPr>
                <w:b/>
                <w:bCs/>
                <w:caps w:val="0"/>
                <w:color w:val="E7E6E6" w:themeColor="background2"/>
                <w:spacing w:val="10"/>
                <w:sz w:val="72"/>
                <w:szCs w:val="52"/>
                <w14:shadow w14:blurRad="63500" w14:dist="50800" w14:dir="13500000" w14:sx="0" w14:sy="0" w14:kx="0" w14:ky="0" w14:algn="none">
                  <w14:srgbClr w14:val="000000">
                    <w14:alpha w14:val="50000"/>
                  </w14:srgbClr>
                </w14:shadow>
                <w14:textOutline w14:w="9525" w14:cap="flat" w14:cmpd="sng" w14:algn="ctr">
                  <w14:solidFill>
                    <w14:schemeClr w14:val="tx1"/>
                  </w14:solidFill>
                  <w14:prstDash w14:val="solid"/>
                  <w14:round/>
                </w14:textOutline>
              </w:rPr>
              <w:t>Teachable machine learning</w:t>
            </w:r>
          </w:p>
        </w:tc>
      </w:tr>
      <w:tr w:rsidR="004048B0" w:rsidRPr="004048B0" w14:paraId="5B9AD889" w14:textId="77777777" w:rsidTr="008F1ABD">
        <w:trPr>
          <w:trHeight w:val="1528"/>
        </w:trPr>
        <w:tc>
          <w:tcPr>
            <w:tcW w:w="10800" w:type="dxa"/>
            <w:vAlign w:val="center"/>
          </w:tcPr>
          <w:p w14:paraId="23CF1D11" w14:textId="5933F2F9" w:rsidR="004048B0" w:rsidRPr="001B5B40" w:rsidRDefault="004048B0" w:rsidP="001B5B40">
            <w:pPr>
              <w:pStyle w:val="CoverInfo"/>
              <w:rPr>
                <w:b/>
                <w:bCs/>
                <w:sz w:val="36"/>
                <w:szCs w:val="28"/>
              </w:rPr>
            </w:pPr>
          </w:p>
        </w:tc>
      </w:tr>
      <w:tr w:rsidR="004048B0" w:rsidRPr="004048B0" w14:paraId="526813D1" w14:textId="77777777" w:rsidTr="001D083B">
        <w:trPr>
          <w:trHeight w:val="7263"/>
        </w:trPr>
        <w:tc>
          <w:tcPr>
            <w:tcW w:w="10800" w:type="dxa"/>
            <w:vAlign w:val="bottom"/>
          </w:tcPr>
          <w:p w14:paraId="43CE953C" w14:textId="27754710" w:rsidR="00D50FA5" w:rsidRPr="001D083B" w:rsidRDefault="00D50FA5" w:rsidP="004048B0">
            <w:pPr>
              <w:pStyle w:val="CoverInfo"/>
              <w:rPr>
                <w:b/>
                <w:bCs/>
                <w:noProof/>
                <w:sz w:val="48"/>
                <w:szCs w:val="40"/>
                <w14:textOutline w14:w="9525" w14:cap="rnd" w14:cmpd="sng" w14:algn="ctr">
                  <w14:solidFill>
                    <w14:schemeClr w14:val="tx1"/>
                  </w14:solidFill>
                  <w14:prstDash w14:val="solid"/>
                  <w14:bevel/>
                </w14:textOutline>
              </w:rPr>
            </w:pPr>
          </w:p>
          <w:p w14:paraId="19B153BB" w14:textId="0A7CBBDE" w:rsidR="00D50FA5" w:rsidRPr="001D083B" w:rsidRDefault="00D50FA5" w:rsidP="004048B0">
            <w:pPr>
              <w:pStyle w:val="CoverInfo"/>
              <w:rPr>
                <w:b/>
                <w:bCs/>
                <w:noProof/>
                <w:sz w:val="48"/>
                <w:szCs w:val="40"/>
                <w14:textOutline w14:w="9525" w14:cap="rnd" w14:cmpd="sng" w14:algn="ctr">
                  <w14:solidFill>
                    <w14:schemeClr w14:val="tx1"/>
                  </w14:solidFill>
                  <w14:prstDash w14:val="solid"/>
                  <w14:bevel/>
                </w14:textOutline>
              </w:rPr>
            </w:pPr>
          </w:p>
          <w:p w14:paraId="5E71E4EC" w14:textId="6A366B61" w:rsidR="004048B0" w:rsidRPr="001D083B" w:rsidRDefault="00D50FA5" w:rsidP="004048B0">
            <w:pPr>
              <w:pStyle w:val="CoverInfo"/>
              <w:rPr>
                <w:b/>
                <w:bCs/>
                <w:noProof/>
                <w:sz w:val="48"/>
                <w:szCs w:val="40"/>
                <w14:textOutline w14:w="9525" w14:cap="rnd" w14:cmpd="sng" w14:algn="ctr">
                  <w14:solidFill>
                    <w14:schemeClr w14:val="tx1"/>
                  </w14:solidFill>
                  <w14:prstDash w14:val="solid"/>
                  <w14:bevel/>
                </w14:textOutline>
              </w:rPr>
            </w:pPr>
            <w:r w:rsidRPr="001D083B">
              <w:rPr>
                <w:b/>
                <w:bCs/>
                <w:noProof/>
                <w:sz w:val="48"/>
                <w:szCs w:val="40"/>
                <w14:textOutline w14:w="9525" w14:cap="rnd" w14:cmpd="sng" w14:algn="ctr">
                  <w14:solidFill>
                    <w14:schemeClr w14:val="tx1"/>
                  </w14:solidFill>
                  <w14:prstDash w14:val="solid"/>
                  <w14:bevel/>
                </w14:textOutline>
              </w:rPr>
              <w:t>Mateusz Mierzejek</w:t>
            </w:r>
            <w:r w:rsidR="004048B0" w:rsidRPr="001D083B">
              <w:rPr>
                <w:b/>
                <w:bCs/>
                <w:noProof/>
                <w:sz w:val="48"/>
                <w:szCs w:val="40"/>
                <w14:textOutline w14:w="9525" w14:cap="rnd" w14:cmpd="sng" w14:algn="ctr">
                  <w14:solidFill>
                    <w14:schemeClr w14:val="tx1"/>
                  </w14:solidFill>
                  <w14:prstDash w14:val="solid"/>
                  <w14:bevel/>
                </w14:textOutline>
              </w:rPr>
              <w:t xml:space="preserve"> </w:t>
            </w:r>
            <w:sdt>
              <w:sdtPr>
                <w:rPr>
                  <w:b/>
                  <w:bCs/>
                  <w:noProof/>
                  <w:sz w:val="48"/>
                  <w:szCs w:val="40"/>
                  <w14:textOutline w14:w="9525" w14:cap="rnd" w14:cmpd="sng" w14:algn="ctr">
                    <w14:solidFill>
                      <w14:schemeClr w14:val="tx1"/>
                    </w14:solidFill>
                    <w14:prstDash w14:val="solid"/>
                    <w14:bevel/>
                  </w14:textOutline>
                </w:rPr>
                <w:id w:val="-1690362417"/>
                <w:placeholder>
                  <w:docPart w:val="B3BA8084836845FAA285A16FDADA6284"/>
                </w:placeholder>
                <w:temporary/>
                <w:showingPlcHdr/>
                <w15:appearance w15:val="hidden"/>
              </w:sdtPr>
              <w:sdtEndPr/>
              <w:sdtContent>
                <w:r w:rsidR="004048B0" w:rsidRPr="001D083B">
                  <w:rPr>
                    <w:b/>
                    <w:bCs/>
                    <w:noProof/>
                    <w:sz w:val="48"/>
                    <w:szCs w:val="40"/>
                    <w14:textOutline w14:w="9525" w14:cap="rnd" w14:cmpd="sng" w14:algn="ctr">
                      <w14:solidFill>
                        <w14:schemeClr w14:val="tx1"/>
                      </w14:solidFill>
                      <w14:prstDash w14:val="solid"/>
                      <w14:bevel/>
                    </w14:textOutline>
                  </w:rPr>
                  <w:t>|</w:t>
                </w:r>
              </w:sdtContent>
            </w:sdt>
            <w:r w:rsidR="004048B0" w:rsidRPr="001D083B">
              <w:rPr>
                <w:b/>
                <w:bCs/>
                <w:noProof/>
                <w:sz w:val="48"/>
                <w:szCs w:val="40"/>
                <w14:textOutline w14:w="9525" w14:cap="rnd" w14:cmpd="sng" w14:algn="ctr">
                  <w14:solidFill>
                    <w14:schemeClr w14:val="tx1"/>
                  </w14:solidFill>
                  <w14:prstDash w14:val="solid"/>
                  <w14:bevel/>
                </w14:textOutline>
              </w:rPr>
              <w:t xml:space="preserve"> </w:t>
            </w:r>
            <w:r w:rsidRPr="001D083B">
              <w:rPr>
                <w:b/>
                <w:bCs/>
                <w:noProof/>
                <w:sz w:val="48"/>
                <w:szCs w:val="40"/>
                <w14:textOutline w14:w="9525" w14:cap="rnd" w14:cmpd="sng" w14:algn="ctr">
                  <w14:solidFill>
                    <w14:schemeClr w14:val="tx1"/>
                  </w14:solidFill>
                  <w14:prstDash w14:val="solid"/>
                  <w14:bevel/>
                </w14:textOutline>
              </w:rPr>
              <w:t>imatt.space</w:t>
            </w:r>
          </w:p>
        </w:tc>
      </w:tr>
    </w:tbl>
    <w:p w14:paraId="7DCD09D8" w14:textId="77777777" w:rsidR="00B678B1" w:rsidRPr="004048B0" w:rsidRDefault="00B678B1" w:rsidP="004048B0"/>
    <w:p w14:paraId="1433C3DA" w14:textId="77777777" w:rsidR="009C1C87" w:rsidRDefault="009C1C87">
      <w:r>
        <w:rPr>
          <w:noProof/>
        </w:rPr>
        <w:drawing>
          <wp:anchor distT="0" distB="0" distL="114300" distR="114300" simplePos="0" relativeHeight="251678719" behindDoc="1" locked="1" layoutInCell="1" allowOverlap="1" wp14:anchorId="1BD9362B" wp14:editId="168A26C4">
            <wp:simplePos x="0" y="0"/>
            <wp:positionH relativeFrom="page">
              <wp:posOffset>-23495</wp:posOffset>
            </wp:positionH>
            <wp:positionV relativeFrom="paragraph">
              <wp:posOffset>-616585</wp:posOffset>
            </wp:positionV>
            <wp:extent cx="7786370" cy="10222230"/>
            <wp:effectExtent l="0" t="0" r="5080" b="762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3">
                      <a:extLst>
                        <a:ext uri="{BEBA8EAE-BF5A-486C-A8C5-ECC9F3942E4B}">
                          <a14:imgProps xmlns:a14="http://schemas.microsoft.com/office/drawing/2010/main">
                            <a14:imgLayer r:embed="rId14">
                              <a14:imgEffect>
                                <a14:artisticBlur radius="5"/>
                              </a14:imgEffect>
                            </a14:imgLayer>
                          </a14:imgProps>
                        </a:ext>
                        <a:ext uri="{28A0092B-C50C-407E-A947-70E740481C1C}">
                          <a14:useLocalDpi xmlns:a14="http://schemas.microsoft.com/office/drawing/2010/main" val="0"/>
                        </a:ext>
                      </a:extLst>
                    </a:blip>
                    <a:srcRect l="11987" r="11987"/>
                    <a:stretch>
                      <a:fillRect/>
                    </a:stretch>
                  </pic:blipFill>
                  <pic:spPr bwMode="auto">
                    <a:xfrm>
                      <a:off x="0" y="0"/>
                      <a:ext cx="7786370" cy="10222230"/>
                    </a:xfrm>
                    <a:prstGeom prst="parallelogram">
                      <a:avLst/>
                    </a:prstGeom>
                    <a:noFill/>
                  </pic:spPr>
                </pic:pic>
              </a:graphicData>
            </a:graphic>
            <wp14:sizeRelH relativeFrom="margin">
              <wp14:pctWidth>0</wp14:pctWidth>
            </wp14:sizeRelH>
            <wp14:sizeRelV relativeFrom="margin">
              <wp14:pctHeight>0</wp14:pctHeight>
            </wp14:sizeRelV>
          </wp:anchor>
        </w:drawing>
      </w:r>
    </w:p>
    <w:tbl>
      <w:tblPr>
        <w:tblW w:w="9200" w:type="dxa"/>
        <w:tblLook w:val="04A0" w:firstRow="1" w:lastRow="0" w:firstColumn="1" w:lastColumn="0" w:noHBand="0" w:noVBand="1"/>
      </w:tblPr>
      <w:tblGrid>
        <w:gridCol w:w="2245"/>
        <w:gridCol w:w="6955"/>
      </w:tblGrid>
      <w:tr w:rsidR="00517D36" w:rsidRPr="004048B0" w14:paraId="53E8A260" w14:textId="77777777" w:rsidTr="00F61B21">
        <w:trPr>
          <w:trHeight w:val="2969"/>
        </w:trPr>
        <w:tc>
          <w:tcPr>
            <w:tcW w:w="2245" w:type="dxa"/>
            <w:vMerge w:val="restart"/>
          </w:tcPr>
          <w:p w14:paraId="20ED512C" w14:textId="77777777" w:rsidR="00C17936" w:rsidRPr="004048B0" w:rsidRDefault="00C17936" w:rsidP="00E92204">
            <w:pPr>
              <w:pStyle w:val="CoverInfo"/>
              <w:spacing w:before="0"/>
            </w:pPr>
          </w:p>
          <w:p w14:paraId="4B4FC9B1" w14:textId="77777777" w:rsidR="00517D36" w:rsidRPr="004048B0" w:rsidRDefault="00517D36" w:rsidP="00D51608"/>
        </w:tc>
        <w:tc>
          <w:tcPr>
            <w:tcW w:w="6955" w:type="dxa"/>
          </w:tcPr>
          <w:p w14:paraId="4EF97ACB" w14:textId="77777777" w:rsidR="00517D36" w:rsidRPr="004048B0" w:rsidRDefault="00517D36" w:rsidP="001B5B40">
            <w:r w:rsidRPr="004048B0">
              <w:rPr>
                <w:noProof/>
                <w:lang w:eastAsia="en-AU"/>
              </w:rPr>
              <w:drawing>
                <wp:inline distT="0" distB="0" distL="0" distR="0" wp14:anchorId="4F61EB6E" wp14:editId="7A91C6A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517D36" w:rsidRPr="004048B0" w14:paraId="03B47EBB" w14:textId="77777777" w:rsidTr="00F61B21">
        <w:trPr>
          <w:trHeight w:val="873"/>
        </w:trPr>
        <w:tc>
          <w:tcPr>
            <w:tcW w:w="2245" w:type="dxa"/>
            <w:vMerge/>
          </w:tcPr>
          <w:p w14:paraId="1EAA148B" w14:textId="77777777" w:rsidR="00517D36" w:rsidRPr="004048B0" w:rsidRDefault="00517D36" w:rsidP="00D51608"/>
        </w:tc>
        <w:bookmarkStart w:id="0" w:name="_Toc121864594"/>
        <w:tc>
          <w:tcPr>
            <w:tcW w:w="6955" w:type="dxa"/>
          </w:tcPr>
          <w:p w14:paraId="7DE2DFE6" w14:textId="7EBBCC9A" w:rsidR="00517D36" w:rsidRPr="004048B0" w:rsidRDefault="00FA3CF3" w:rsidP="00C17936">
            <w:pPr>
              <w:pStyle w:val="Heading1"/>
            </w:pPr>
            <w:sdt>
              <w:sdtPr>
                <w:id w:val="202529960"/>
                <w:placeholder>
                  <w:docPart w:val="93B24608F91A4EC383789DD5059BCBC1"/>
                </w:placeholder>
                <w:temporary/>
                <w:showingPlcHdr/>
                <w15:appearance w15:val="hidden"/>
              </w:sdtPr>
              <w:sdtEndPr/>
              <w:sdtContent>
                <w:r w:rsidR="00EA0EF8" w:rsidRPr="004048B0">
                  <w:t>SUMMARY</w:t>
                </w:r>
              </w:sdtContent>
            </w:sdt>
            <w:bookmarkEnd w:id="0"/>
          </w:p>
        </w:tc>
      </w:tr>
      <w:tr w:rsidR="00517D36" w:rsidRPr="004048B0" w14:paraId="56DEEA3E" w14:textId="77777777" w:rsidTr="00F61B21">
        <w:trPr>
          <w:trHeight w:val="7443"/>
        </w:trPr>
        <w:tc>
          <w:tcPr>
            <w:tcW w:w="2245" w:type="dxa"/>
            <w:vMerge/>
          </w:tcPr>
          <w:p w14:paraId="3E6E8F4B" w14:textId="77777777" w:rsidR="00517D36" w:rsidRPr="004048B0" w:rsidRDefault="00517D36" w:rsidP="00D51608"/>
        </w:tc>
        <w:tc>
          <w:tcPr>
            <w:tcW w:w="6955" w:type="dxa"/>
          </w:tcPr>
          <w:p w14:paraId="327C1567" w14:textId="77777777" w:rsidR="00517D36" w:rsidRPr="00D50FA5" w:rsidRDefault="00517D36" w:rsidP="00D50FA5">
            <w:pPr>
              <w:rPr>
                <w:rFonts w:cstheme="minorHAnsi"/>
                <w:b/>
                <w:bCs/>
                <w:color w:val="FFFFFF" w:themeColor="background1"/>
              </w:rPr>
            </w:pPr>
          </w:p>
          <w:p w14:paraId="5D4DCC22" w14:textId="77777777" w:rsidR="00517D36" w:rsidRPr="00BC27B0" w:rsidRDefault="00517D36" w:rsidP="00D50FA5">
            <w:pPr>
              <w:rPr>
                <w:rFonts w:cstheme="minorHAnsi"/>
                <w:b/>
                <w:bCs/>
                <w:color w:val="FFFFFF" w:themeColor="background1"/>
                <w:sz w:val="28"/>
                <w:szCs w:val="28"/>
              </w:rPr>
            </w:pPr>
          </w:p>
          <w:p w14:paraId="06466D62" w14:textId="33D66A65" w:rsidR="00517D36" w:rsidRPr="00D50FA5" w:rsidRDefault="00D50FA5" w:rsidP="00D50FA5">
            <w:pPr>
              <w:pStyle w:val="NormalBold"/>
              <w:rPr>
                <w:rFonts w:cstheme="minorHAnsi"/>
              </w:rPr>
            </w:pPr>
            <w:r w:rsidRPr="00BC27B0">
              <w:rPr>
                <w:rFonts w:cstheme="minorHAnsi"/>
                <w:sz w:val="28"/>
                <w:szCs w:val="28"/>
              </w:rPr>
              <w:t>Teachable machine learning is a rapidly growing field that seeks to make the process of training machine learning models more accessible to non-experts. Through the use of user-friendly interfaces and intuitive algorithms, teachable machine learning allows individuals with little or no programming experience to train their own machine learning models to perform specific tasks. This ability to democratize the process of training machine learning models has the potential to greatly expand the number of people who can use and benefit from this powerful technology. In this paper, we will explore the principles of teachable machine learning and discuss its potential applications and limitations.</w:t>
            </w:r>
          </w:p>
        </w:tc>
      </w:tr>
    </w:tbl>
    <w:p w14:paraId="40CD3BB8" w14:textId="77777777" w:rsidR="00114118" w:rsidRPr="004048B0" w:rsidRDefault="00114118"/>
    <w:p w14:paraId="1C78CA9A" w14:textId="77777777" w:rsidR="007762BF" w:rsidRPr="004048B0" w:rsidRDefault="007762BF">
      <w:pPr>
        <w:sectPr w:rsidR="007762BF" w:rsidRPr="004048B0" w:rsidSect="006F5A91">
          <w:footerReference w:type="default" r:id="rId17"/>
          <w:footerReference w:type="first" r:id="rId18"/>
          <w:pgSz w:w="12240" w:h="15840"/>
          <w:pgMar w:top="720" w:right="720" w:bottom="720" w:left="720" w:header="288" w:footer="288" w:gutter="0"/>
          <w:cols w:space="720"/>
          <w:titlePg/>
          <w:docGrid w:linePitch="360"/>
        </w:sectPr>
      </w:pPr>
    </w:p>
    <w:tbl>
      <w:tblPr>
        <w:tblStyle w:val="PlainTable5"/>
        <w:tblW w:w="10800" w:type="dxa"/>
        <w:tblLayout w:type="fixed"/>
        <w:tblLook w:val="0600" w:firstRow="0" w:lastRow="0" w:firstColumn="0" w:lastColumn="0" w:noHBand="1" w:noVBand="1"/>
      </w:tblPr>
      <w:tblGrid>
        <w:gridCol w:w="10800"/>
      </w:tblGrid>
      <w:tr w:rsidR="002E790F" w:rsidRPr="004048B0" w14:paraId="6E203DC4" w14:textId="77777777" w:rsidTr="00F61B21">
        <w:trPr>
          <w:trHeight w:val="432"/>
        </w:trPr>
        <w:tc>
          <w:tcPr>
            <w:tcW w:w="10530" w:type="dxa"/>
          </w:tcPr>
          <w:p w14:paraId="2D248C1F" w14:textId="77777777" w:rsidR="002E790F" w:rsidRPr="004048B0" w:rsidRDefault="002E790F" w:rsidP="001B5B40">
            <w:pPr>
              <w:rPr>
                <w:b/>
                <w:bCs/>
              </w:rPr>
            </w:pPr>
            <w:r w:rsidRPr="004048B0">
              <w:rPr>
                <w:noProof/>
                <w:lang w:eastAsia="en-AU"/>
              </w:rPr>
              <w:lastRenderedPageBreak/>
              <w:drawing>
                <wp:inline distT="0" distB="0" distL="0" distR="0" wp14:anchorId="6672E9AE" wp14:editId="617BB2DE">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2E790F" w:rsidRPr="004048B0" w14:paraId="07EE9265" w14:textId="77777777" w:rsidTr="00F61B21">
        <w:trPr>
          <w:trHeight w:val="1440"/>
        </w:trPr>
        <w:tc>
          <w:tcPr>
            <w:tcW w:w="10530" w:type="dxa"/>
          </w:tcPr>
          <w:sdt>
            <w:sdtPr>
              <w:rPr>
                <w:rFonts w:asciiTheme="minorHAnsi" w:eastAsiaTheme="minorHAnsi" w:hAnsiTheme="minorHAnsi" w:cstheme="minorBidi"/>
                <w:color w:val="auto"/>
                <w:sz w:val="22"/>
                <w:szCs w:val="22"/>
              </w:rPr>
              <w:id w:val="-756756985"/>
              <w:docPartObj>
                <w:docPartGallery w:val="Table of Contents"/>
                <w:docPartUnique/>
              </w:docPartObj>
            </w:sdtPr>
            <w:sdtEndPr>
              <w:rPr>
                <w:b/>
                <w:bCs/>
                <w:noProof/>
              </w:rPr>
            </w:sdtEndPr>
            <w:sdtContent>
              <w:p w14:paraId="0F369E2E" w14:textId="77777777" w:rsidR="00BB47A8" w:rsidRDefault="001B5B40" w:rsidP="001B5B40">
                <w:pPr>
                  <w:pStyle w:val="TOCHeading"/>
                  <w:rPr>
                    <w:noProof/>
                  </w:rPr>
                </w:pPr>
                <w:r w:rsidRPr="001B5B40">
                  <w:rPr>
                    <w:rStyle w:val="Heading2Char"/>
                    <w:sz w:val="56"/>
                    <w:szCs w:val="56"/>
                  </w:rPr>
                  <w:t>Contents</w:t>
                </w:r>
                <w:r>
                  <w:fldChar w:fldCharType="begin"/>
                </w:r>
                <w:r>
                  <w:instrText xml:space="preserve"> TOC \o "1-3" \h \z \u </w:instrText>
                </w:r>
                <w:r>
                  <w:fldChar w:fldCharType="separate"/>
                </w:r>
              </w:p>
              <w:p w14:paraId="3D5F01C9" w14:textId="77CF7F3B" w:rsidR="00BB47A8" w:rsidRDefault="00FA3CF3">
                <w:pPr>
                  <w:pStyle w:val="TOC1"/>
                  <w:tabs>
                    <w:tab w:val="right" w:leader="dot" w:pos="10790"/>
                  </w:tabs>
                  <w:rPr>
                    <w:rFonts w:eastAsiaTheme="minorEastAsia"/>
                    <w:noProof/>
                  </w:rPr>
                </w:pPr>
                <w:hyperlink w:anchor="_Toc121864594" w:history="1">
                  <w:r w:rsidR="00BB47A8" w:rsidRPr="00935CFF">
                    <w:rPr>
                      <w:rStyle w:val="Hyperlink"/>
                      <w:noProof/>
                    </w:rPr>
                    <w:t>SUMMARY</w:t>
                  </w:r>
                  <w:r w:rsidR="00BB47A8">
                    <w:rPr>
                      <w:noProof/>
                      <w:webHidden/>
                    </w:rPr>
                    <w:tab/>
                  </w:r>
                  <w:r w:rsidR="00BB47A8">
                    <w:rPr>
                      <w:noProof/>
                      <w:webHidden/>
                    </w:rPr>
                    <w:fldChar w:fldCharType="begin"/>
                  </w:r>
                  <w:r w:rsidR="00BB47A8">
                    <w:rPr>
                      <w:noProof/>
                      <w:webHidden/>
                    </w:rPr>
                    <w:instrText xml:space="preserve"> PAGEREF _Toc121864594 \h </w:instrText>
                  </w:r>
                  <w:r w:rsidR="00BB47A8">
                    <w:rPr>
                      <w:noProof/>
                      <w:webHidden/>
                    </w:rPr>
                  </w:r>
                  <w:r w:rsidR="00BB47A8">
                    <w:rPr>
                      <w:noProof/>
                      <w:webHidden/>
                    </w:rPr>
                    <w:fldChar w:fldCharType="separate"/>
                  </w:r>
                  <w:r w:rsidR="00530053">
                    <w:rPr>
                      <w:noProof/>
                      <w:webHidden/>
                    </w:rPr>
                    <w:t>2</w:t>
                  </w:r>
                  <w:r w:rsidR="00BB47A8">
                    <w:rPr>
                      <w:noProof/>
                      <w:webHidden/>
                    </w:rPr>
                    <w:fldChar w:fldCharType="end"/>
                  </w:r>
                </w:hyperlink>
              </w:p>
              <w:p w14:paraId="00D442E8" w14:textId="5A37F720" w:rsidR="00BB47A8" w:rsidRDefault="00FA3CF3">
                <w:pPr>
                  <w:pStyle w:val="TOC2"/>
                  <w:tabs>
                    <w:tab w:val="right" w:leader="dot" w:pos="10790"/>
                  </w:tabs>
                  <w:rPr>
                    <w:rFonts w:eastAsiaTheme="minorEastAsia"/>
                    <w:noProof/>
                  </w:rPr>
                </w:pPr>
                <w:hyperlink w:anchor="_Toc121864595" w:history="1">
                  <w:r w:rsidR="00BB47A8" w:rsidRPr="00935CFF">
                    <w:rPr>
                      <w:rStyle w:val="Hyperlink"/>
                      <w:noProof/>
                    </w:rPr>
                    <w:t>Introduction</w:t>
                  </w:r>
                  <w:r w:rsidR="00BB47A8">
                    <w:rPr>
                      <w:noProof/>
                      <w:webHidden/>
                    </w:rPr>
                    <w:tab/>
                  </w:r>
                  <w:r w:rsidR="00BB47A8">
                    <w:rPr>
                      <w:noProof/>
                      <w:webHidden/>
                    </w:rPr>
                    <w:fldChar w:fldCharType="begin"/>
                  </w:r>
                  <w:r w:rsidR="00BB47A8">
                    <w:rPr>
                      <w:noProof/>
                      <w:webHidden/>
                    </w:rPr>
                    <w:instrText xml:space="preserve"> PAGEREF _Toc121864595 \h </w:instrText>
                  </w:r>
                  <w:r w:rsidR="00BB47A8">
                    <w:rPr>
                      <w:noProof/>
                      <w:webHidden/>
                    </w:rPr>
                  </w:r>
                  <w:r w:rsidR="00BB47A8">
                    <w:rPr>
                      <w:noProof/>
                      <w:webHidden/>
                    </w:rPr>
                    <w:fldChar w:fldCharType="separate"/>
                  </w:r>
                  <w:r w:rsidR="00530053">
                    <w:rPr>
                      <w:noProof/>
                      <w:webHidden/>
                    </w:rPr>
                    <w:t>4</w:t>
                  </w:r>
                  <w:r w:rsidR="00BB47A8">
                    <w:rPr>
                      <w:noProof/>
                      <w:webHidden/>
                    </w:rPr>
                    <w:fldChar w:fldCharType="end"/>
                  </w:r>
                </w:hyperlink>
              </w:p>
              <w:p w14:paraId="6A176B50" w14:textId="010C32FE" w:rsidR="00BB47A8" w:rsidRDefault="00FA3CF3">
                <w:pPr>
                  <w:pStyle w:val="TOC3"/>
                  <w:tabs>
                    <w:tab w:val="right" w:leader="dot" w:pos="10790"/>
                  </w:tabs>
                  <w:rPr>
                    <w:rFonts w:eastAsiaTheme="minorEastAsia"/>
                    <w:noProof/>
                  </w:rPr>
                </w:pPr>
                <w:hyperlink w:anchor="_Toc121864596" w:history="1">
                  <w:r w:rsidR="00BB47A8" w:rsidRPr="00935CFF">
                    <w:rPr>
                      <w:rStyle w:val="Hyperlink"/>
                      <w:noProof/>
                    </w:rPr>
                    <w:t>Innovation</w:t>
                  </w:r>
                  <w:r w:rsidR="00BB47A8">
                    <w:rPr>
                      <w:noProof/>
                      <w:webHidden/>
                    </w:rPr>
                    <w:tab/>
                  </w:r>
                  <w:r w:rsidR="00BB47A8">
                    <w:rPr>
                      <w:noProof/>
                      <w:webHidden/>
                    </w:rPr>
                    <w:fldChar w:fldCharType="begin"/>
                  </w:r>
                  <w:r w:rsidR="00BB47A8">
                    <w:rPr>
                      <w:noProof/>
                      <w:webHidden/>
                    </w:rPr>
                    <w:instrText xml:space="preserve"> PAGEREF _Toc121864596 \h </w:instrText>
                  </w:r>
                  <w:r w:rsidR="00BB47A8">
                    <w:rPr>
                      <w:noProof/>
                      <w:webHidden/>
                    </w:rPr>
                  </w:r>
                  <w:r w:rsidR="00BB47A8">
                    <w:rPr>
                      <w:noProof/>
                      <w:webHidden/>
                    </w:rPr>
                    <w:fldChar w:fldCharType="separate"/>
                  </w:r>
                  <w:r w:rsidR="00530053">
                    <w:rPr>
                      <w:noProof/>
                      <w:webHidden/>
                    </w:rPr>
                    <w:t>4</w:t>
                  </w:r>
                  <w:r w:rsidR="00BB47A8">
                    <w:rPr>
                      <w:noProof/>
                      <w:webHidden/>
                    </w:rPr>
                    <w:fldChar w:fldCharType="end"/>
                  </w:r>
                </w:hyperlink>
              </w:p>
              <w:p w14:paraId="1F7CBC46" w14:textId="23D95527" w:rsidR="00BB47A8" w:rsidRDefault="00FA3CF3">
                <w:pPr>
                  <w:pStyle w:val="TOC3"/>
                  <w:tabs>
                    <w:tab w:val="right" w:leader="dot" w:pos="10790"/>
                  </w:tabs>
                  <w:rPr>
                    <w:rFonts w:eastAsiaTheme="minorEastAsia"/>
                    <w:noProof/>
                  </w:rPr>
                </w:pPr>
                <w:hyperlink w:anchor="_Toc121864597" w:history="1">
                  <w:r w:rsidR="00BB47A8" w:rsidRPr="00935CFF">
                    <w:rPr>
                      <w:rStyle w:val="Hyperlink"/>
                      <w:noProof/>
                    </w:rPr>
                    <w:t>Application</w:t>
                  </w:r>
                  <w:r w:rsidR="00BB47A8">
                    <w:rPr>
                      <w:noProof/>
                      <w:webHidden/>
                    </w:rPr>
                    <w:tab/>
                  </w:r>
                  <w:r w:rsidR="00BB47A8">
                    <w:rPr>
                      <w:noProof/>
                      <w:webHidden/>
                    </w:rPr>
                    <w:fldChar w:fldCharType="begin"/>
                  </w:r>
                  <w:r w:rsidR="00BB47A8">
                    <w:rPr>
                      <w:noProof/>
                      <w:webHidden/>
                    </w:rPr>
                    <w:instrText xml:space="preserve"> PAGEREF _Toc121864597 \h </w:instrText>
                  </w:r>
                  <w:r w:rsidR="00BB47A8">
                    <w:rPr>
                      <w:noProof/>
                      <w:webHidden/>
                    </w:rPr>
                  </w:r>
                  <w:r w:rsidR="00BB47A8">
                    <w:rPr>
                      <w:noProof/>
                      <w:webHidden/>
                    </w:rPr>
                    <w:fldChar w:fldCharType="separate"/>
                  </w:r>
                  <w:r w:rsidR="00530053">
                    <w:rPr>
                      <w:noProof/>
                      <w:webHidden/>
                    </w:rPr>
                    <w:t>4</w:t>
                  </w:r>
                  <w:r w:rsidR="00BB47A8">
                    <w:rPr>
                      <w:noProof/>
                      <w:webHidden/>
                    </w:rPr>
                    <w:fldChar w:fldCharType="end"/>
                  </w:r>
                </w:hyperlink>
              </w:p>
              <w:p w14:paraId="0F4F9110" w14:textId="3A7AB2FA" w:rsidR="00BB47A8" w:rsidRDefault="00FA3CF3">
                <w:pPr>
                  <w:pStyle w:val="TOC3"/>
                  <w:tabs>
                    <w:tab w:val="right" w:leader="dot" w:pos="10790"/>
                  </w:tabs>
                  <w:rPr>
                    <w:rFonts w:eastAsiaTheme="minorEastAsia"/>
                    <w:noProof/>
                  </w:rPr>
                </w:pPr>
                <w:hyperlink w:anchor="_Toc121864598" w:history="1">
                  <w:r w:rsidR="00BB47A8" w:rsidRPr="00935CFF">
                    <w:rPr>
                      <w:rStyle w:val="Hyperlink"/>
                      <w:noProof/>
                    </w:rPr>
                    <w:t>Limitations</w:t>
                  </w:r>
                  <w:r w:rsidR="00BB47A8">
                    <w:rPr>
                      <w:noProof/>
                      <w:webHidden/>
                    </w:rPr>
                    <w:tab/>
                  </w:r>
                  <w:r w:rsidR="00BB47A8">
                    <w:rPr>
                      <w:noProof/>
                      <w:webHidden/>
                    </w:rPr>
                    <w:fldChar w:fldCharType="begin"/>
                  </w:r>
                  <w:r w:rsidR="00BB47A8">
                    <w:rPr>
                      <w:noProof/>
                      <w:webHidden/>
                    </w:rPr>
                    <w:instrText xml:space="preserve"> PAGEREF _Toc121864598 \h </w:instrText>
                  </w:r>
                  <w:r w:rsidR="00BB47A8">
                    <w:rPr>
                      <w:noProof/>
                      <w:webHidden/>
                    </w:rPr>
                  </w:r>
                  <w:r w:rsidR="00BB47A8">
                    <w:rPr>
                      <w:noProof/>
                      <w:webHidden/>
                    </w:rPr>
                    <w:fldChar w:fldCharType="separate"/>
                  </w:r>
                  <w:r w:rsidR="00530053">
                    <w:rPr>
                      <w:noProof/>
                      <w:webHidden/>
                    </w:rPr>
                    <w:t>4</w:t>
                  </w:r>
                  <w:r w:rsidR="00BB47A8">
                    <w:rPr>
                      <w:noProof/>
                      <w:webHidden/>
                    </w:rPr>
                    <w:fldChar w:fldCharType="end"/>
                  </w:r>
                </w:hyperlink>
              </w:p>
              <w:p w14:paraId="7A7CDF29" w14:textId="4396C559" w:rsidR="00BB47A8" w:rsidRDefault="00FA3CF3">
                <w:pPr>
                  <w:pStyle w:val="TOC3"/>
                  <w:tabs>
                    <w:tab w:val="right" w:leader="dot" w:pos="10790"/>
                  </w:tabs>
                  <w:rPr>
                    <w:rFonts w:eastAsiaTheme="minorEastAsia"/>
                    <w:noProof/>
                  </w:rPr>
                </w:pPr>
                <w:hyperlink w:anchor="_Toc121864599" w:history="1">
                  <w:r w:rsidR="00BB47A8" w:rsidRPr="00935CFF">
                    <w:rPr>
                      <w:rStyle w:val="Hyperlink"/>
                      <w:noProof/>
                    </w:rPr>
                    <w:t>Ethics</w:t>
                  </w:r>
                  <w:r w:rsidR="00BB47A8">
                    <w:rPr>
                      <w:noProof/>
                      <w:webHidden/>
                    </w:rPr>
                    <w:tab/>
                  </w:r>
                  <w:r w:rsidR="00BB47A8">
                    <w:rPr>
                      <w:noProof/>
                      <w:webHidden/>
                    </w:rPr>
                    <w:fldChar w:fldCharType="begin"/>
                  </w:r>
                  <w:r w:rsidR="00BB47A8">
                    <w:rPr>
                      <w:noProof/>
                      <w:webHidden/>
                    </w:rPr>
                    <w:instrText xml:space="preserve"> PAGEREF _Toc121864599 \h </w:instrText>
                  </w:r>
                  <w:r w:rsidR="00BB47A8">
                    <w:rPr>
                      <w:noProof/>
                      <w:webHidden/>
                    </w:rPr>
                  </w:r>
                  <w:r w:rsidR="00BB47A8">
                    <w:rPr>
                      <w:noProof/>
                      <w:webHidden/>
                    </w:rPr>
                    <w:fldChar w:fldCharType="separate"/>
                  </w:r>
                  <w:r w:rsidR="00530053">
                    <w:rPr>
                      <w:noProof/>
                      <w:webHidden/>
                    </w:rPr>
                    <w:t>4</w:t>
                  </w:r>
                  <w:r w:rsidR="00BB47A8">
                    <w:rPr>
                      <w:noProof/>
                      <w:webHidden/>
                    </w:rPr>
                    <w:fldChar w:fldCharType="end"/>
                  </w:r>
                </w:hyperlink>
              </w:p>
              <w:p w14:paraId="238A2B9F" w14:textId="341814AE" w:rsidR="00BB47A8" w:rsidRDefault="00FA3CF3">
                <w:pPr>
                  <w:pStyle w:val="TOC2"/>
                  <w:tabs>
                    <w:tab w:val="right" w:leader="dot" w:pos="10790"/>
                  </w:tabs>
                  <w:rPr>
                    <w:rFonts w:eastAsiaTheme="minorEastAsia"/>
                    <w:noProof/>
                  </w:rPr>
                </w:pPr>
                <w:hyperlink w:anchor="_Toc121864600" w:history="1">
                  <w:r w:rsidR="00BB47A8" w:rsidRPr="00935CFF">
                    <w:rPr>
                      <w:rStyle w:val="Hyperlink"/>
                      <w:noProof/>
                    </w:rPr>
                    <w:t>Reinforced Learning</w:t>
                  </w:r>
                  <w:r w:rsidR="00BB47A8">
                    <w:rPr>
                      <w:noProof/>
                      <w:webHidden/>
                    </w:rPr>
                    <w:tab/>
                  </w:r>
                  <w:r w:rsidR="00BB47A8">
                    <w:rPr>
                      <w:noProof/>
                      <w:webHidden/>
                    </w:rPr>
                    <w:fldChar w:fldCharType="begin"/>
                  </w:r>
                  <w:r w:rsidR="00BB47A8">
                    <w:rPr>
                      <w:noProof/>
                      <w:webHidden/>
                    </w:rPr>
                    <w:instrText xml:space="preserve"> PAGEREF _Toc121864600 \h </w:instrText>
                  </w:r>
                  <w:r w:rsidR="00BB47A8">
                    <w:rPr>
                      <w:noProof/>
                      <w:webHidden/>
                    </w:rPr>
                  </w:r>
                  <w:r w:rsidR="00BB47A8">
                    <w:rPr>
                      <w:noProof/>
                      <w:webHidden/>
                    </w:rPr>
                    <w:fldChar w:fldCharType="separate"/>
                  </w:r>
                  <w:r w:rsidR="00530053">
                    <w:rPr>
                      <w:noProof/>
                      <w:webHidden/>
                    </w:rPr>
                    <w:t>5</w:t>
                  </w:r>
                  <w:r w:rsidR="00BB47A8">
                    <w:rPr>
                      <w:noProof/>
                      <w:webHidden/>
                    </w:rPr>
                    <w:fldChar w:fldCharType="end"/>
                  </w:r>
                </w:hyperlink>
              </w:p>
              <w:p w14:paraId="06B832D4" w14:textId="595FEDA5" w:rsidR="00BB47A8" w:rsidRDefault="00FA3CF3">
                <w:pPr>
                  <w:pStyle w:val="TOC3"/>
                  <w:tabs>
                    <w:tab w:val="right" w:leader="dot" w:pos="10790"/>
                  </w:tabs>
                  <w:rPr>
                    <w:rFonts w:eastAsiaTheme="minorEastAsia"/>
                    <w:noProof/>
                  </w:rPr>
                </w:pPr>
                <w:hyperlink w:anchor="_Toc121864601" w:history="1">
                  <w:r w:rsidR="00BB47A8" w:rsidRPr="00935CFF">
                    <w:rPr>
                      <w:rStyle w:val="Hyperlink"/>
                      <w:noProof/>
                    </w:rPr>
                    <w:t>Benefits</w:t>
                  </w:r>
                  <w:r w:rsidR="00BB47A8">
                    <w:rPr>
                      <w:noProof/>
                      <w:webHidden/>
                    </w:rPr>
                    <w:tab/>
                  </w:r>
                  <w:r w:rsidR="00BB47A8">
                    <w:rPr>
                      <w:noProof/>
                      <w:webHidden/>
                    </w:rPr>
                    <w:fldChar w:fldCharType="begin"/>
                  </w:r>
                  <w:r w:rsidR="00BB47A8">
                    <w:rPr>
                      <w:noProof/>
                      <w:webHidden/>
                    </w:rPr>
                    <w:instrText xml:space="preserve"> PAGEREF _Toc121864601 \h </w:instrText>
                  </w:r>
                  <w:r w:rsidR="00BB47A8">
                    <w:rPr>
                      <w:noProof/>
                      <w:webHidden/>
                    </w:rPr>
                  </w:r>
                  <w:r w:rsidR="00BB47A8">
                    <w:rPr>
                      <w:noProof/>
                      <w:webHidden/>
                    </w:rPr>
                    <w:fldChar w:fldCharType="separate"/>
                  </w:r>
                  <w:r w:rsidR="00530053">
                    <w:rPr>
                      <w:noProof/>
                      <w:webHidden/>
                    </w:rPr>
                    <w:t>5</w:t>
                  </w:r>
                  <w:r w:rsidR="00BB47A8">
                    <w:rPr>
                      <w:noProof/>
                      <w:webHidden/>
                    </w:rPr>
                    <w:fldChar w:fldCharType="end"/>
                  </w:r>
                </w:hyperlink>
              </w:p>
              <w:p w14:paraId="6382AE1A" w14:textId="5C326EBC" w:rsidR="00BB47A8" w:rsidRDefault="00FA3CF3">
                <w:pPr>
                  <w:pStyle w:val="TOC3"/>
                  <w:tabs>
                    <w:tab w:val="right" w:leader="dot" w:pos="10790"/>
                  </w:tabs>
                  <w:rPr>
                    <w:rFonts w:eastAsiaTheme="minorEastAsia"/>
                    <w:noProof/>
                  </w:rPr>
                </w:pPr>
                <w:hyperlink w:anchor="_Toc121864602" w:history="1">
                  <w:r w:rsidR="00BB47A8" w:rsidRPr="00935CFF">
                    <w:rPr>
                      <w:rStyle w:val="Hyperlink"/>
                      <w:noProof/>
                    </w:rPr>
                    <w:t>Challenges</w:t>
                  </w:r>
                  <w:r w:rsidR="00BB47A8">
                    <w:rPr>
                      <w:noProof/>
                      <w:webHidden/>
                    </w:rPr>
                    <w:tab/>
                  </w:r>
                  <w:r w:rsidR="00BB47A8">
                    <w:rPr>
                      <w:noProof/>
                      <w:webHidden/>
                    </w:rPr>
                    <w:fldChar w:fldCharType="begin"/>
                  </w:r>
                  <w:r w:rsidR="00BB47A8">
                    <w:rPr>
                      <w:noProof/>
                      <w:webHidden/>
                    </w:rPr>
                    <w:instrText xml:space="preserve"> PAGEREF _Toc121864602 \h </w:instrText>
                  </w:r>
                  <w:r w:rsidR="00BB47A8">
                    <w:rPr>
                      <w:noProof/>
                      <w:webHidden/>
                    </w:rPr>
                  </w:r>
                  <w:r w:rsidR="00BB47A8">
                    <w:rPr>
                      <w:noProof/>
                      <w:webHidden/>
                    </w:rPr>
                    <w:fldChar w:fldCharType="separate"/>
                  </w:r>
                  <w:r w:rsidR="00530053">
                    <w:rPr>
                      <w:noProof/>
                      <w:webHidden/>
                    </w:rPr>
                    <w:t>5</w:t>
                  </w:r>
                  <w:r w:rsidR="00BB47A8">
                    <w:rPr>
                      <w:noProof/>
                      <w:webHidden/>
                    </w:rPr>
                    <w:fldChar w:fldCharType="end"/>
                  </w:r>
                </w:hyperlink>
              </w:p>
              <w:p w14:paraId="275E1967" w14:textId="40807E54" w:rsidR="00BB47A8" w:rsidRDefault="00FA3CF3">
                <w:pPr>
                  <w:pStyle w:val="TOC2"/>
                  <w:tabs>
                    <w:tab w:val="right" w:leader="dot" w:pos="10790"/>
                  </w:tabs>
                  <w:rPr>
                    <w:rFonts w:eastAsiaTheme="minorEastAsia"/>
                    <w:noProof/>
                  </w:rPr>
                </w:pPr>
                <w:hyperlink w:anchor="_Toc121864603" w:history="1">
                  <w:r w:rsidR="00BB47A8" w:rsidRPr="00935CFF">
                    <w:rPr>
                      <w:rStyle w:val="Hyperlink"/>
                      <w:noProof/>
                    </w:rPr>
                    <w:t>Technical aspects</w:t>
                  </w:r>
                  <w:r w:rsidR="00BB47A8">
                    <w:rPr>
                      <w:noProof/>
                      <w:webHidden/>
                    </w:rPr>
                    <w:tab/>
                  </w:r>
                  <w:r w:rsidR="00BB47A8">
                    <w:rPr>
                      <w:noProof/>
                      <w:webHidden/>
                    </w:rPr>
                    <w:fldChar w:fldCharType="begin"/>
                  </w:r>
                  <w:r w:rsidR="00BB47A8">
                    <w:rPr>
                      <w:noProof/>
                      <w:webHidden/>
                    </w:rPr>
                    <w:instrText xml:space="preserve"> PAGEREF _Toc121864603 \h </w:instrText>
                  </w:r>
                  <w:r w:rsidR="00BB47A8">
                    <w:rPr>
                      <w:noProof/>
                      <w:webHidden/>
                    </w:rPr>
                  </w:r>
                  <w:r w:rsidR="00BB47A8">
                    <w:rPr>
                      <w:noProof/>
                      <w:webHidden/>
                    </w:rPr>
                    <w:fldChar w:fldCharType="separate"/>
                  </w:r>
                  <w:r w:rsidR="00530053">
                    <w:rPr>
                      <w:noProof/>
                      <w:webHidden/>
                    </w:rPr>
                    <w:t>6</w:t>
                  </w:r>
                  <w:r w:rsidR="00BB47A8">
                    <w:rPr>
                      <w:noProof/>
                      <w:webHidden/>
                    </w:rPr>
                    <w:fldChar w:fldCharType="end"/>
                  </w:r>
                </w:hyperlink>
              </w:p>
              <w:p w14:paraId="600144DB" w14:textId="3B93CD3E" w:rsidR="00BB47A8" w:rsidRDefault="00FA3CF3">
                <w:pPr>
                  <w:pStyle w:val="TOC3"/>
                  <w:tabs>
                    <w:tab w:val="right" w:leader="dot" w:pos="10790"/>
                  </w:tabs>
                  <w:rPr>
                    <w:rFonts w:eastAsiaTheme="minorEastAsia"/>
                    <w:noProof/>
                  </w:rPr>
                </w:pPr>
                <w:hyperlink w:anchor="_Toc121864604" w:history="1">
                  <w:r w:rsidR="00BB47A8" w:rsidRPr="00935CFF">
                    <w:rPr>
                      <w:rStyle w:val="Hyperlink"/>
                      <w:noProof/>
                    </w:rPr>
                    <w:t>Terminology</w:t>
                  </w:r>
                  <w:r w:rsidR="00BB47A8">
                    <w:rPr>
                      <w:noProof/>
                      <w:webHidden/>
                    </w:rPr>
                    <w:tab/>
                  </w:r>
                  <w:r w:rsidR="00BB47A8">
                    <w:rPr>
                      <w:noProof/>
                      <w:webHidden/>
                    </w:rPr>
                    <w:fldChar w:fldCharType="begin"/>
                  </w:r>
                  <w:r w:rsidR="00BB47A8">
                    <w:rPr>
                      <w:noProof/>
                      <w:webHidden/>
                    </w:rPr>
                    <w:instrText xml:space="preserve"> PAGEREF _Toc121864604 \h </w:instrText>
                  </w:r>
                  <w:r w:rsidR="00BB47A8">
                    <w:rPr>
                      <w:noProof/>
                      <w:webHidden/>
                    </w:rPr>
                  </w:r>
                  <w:r w:rsidR="00BB47A8">
                    <w:rPr>
                      <w:noProof/>
                      <w:webHidden/>
                    </w:rPr>
                    <w:fldChar w:fldCharType="separate"/>
                  </w:r>
                  <w:r w:rsidR="00530053">
                    <w:rPr>
                      <w:noProof/>
                      <w:webHidden/>
                    </w:rPr>
                    <w:t>6</w:t>
                  </w:r>
                  <w:r w:rsidR="00BB47A8">
                    <w:rPr>
                      <w:noProof/>
                      <w:webHidden/>
                    </w:rPr>
                    <w:fldChar w:fldCharType="end"/>
                  </w:r>
                </w:hyperlink>
              </w:p>
              <w:p w14:paraId="2BBB677E" w14:textId="13F129D0" w:rsidR="00BB47A8" w:rsidRDefault="00FA3CF3">
                <w:pPr>
                  <w:pStyle w:val="TOC3"/>
                  <w:tabs>
                    <w:tab w:val="right" w:leader="dot" w:pos="10790"/>
                  </w:tabs>
                  <w:rPr>
                    <w:rFonts w:eastAsiaTheme="minorEastAsia"/>
                    <w:noProof/>
                  </w:rPr>
                </w:pPr>
                <w:hyperlink w:anchor="_Toc121864605" w:history="1">
                  <w:r w:rsidR="00BB47A8" w:rsidRPr="00935CFF">
                    <w:rPr>
                      <w:rStyle w:val="Hyperlink"/>
                      <w:noProof/>
                    </w:rPr>
                    <w:t>Result Driven</w:t>
                  </w:r>
                  <w:r w:rsidR="00BB47A8">
                    <w:rPr>
                      <w:noProof/>
                      <w:webHidden/>
                    </w:rPr>
                    <w:tab/>
                  </w:r>
                  <w:r w:rsidR="00BB47A8">
                    <w:rPr>
                      <w:noProof/>
                      <w:webHidden/>
                    </w:rPr>
                    <w:fldChar w:fldCharType="begin"/>
                  </w:r>
                  <w:r w:rsidR="00BB47A8">
                    <w:rPr>
                      <w:noProof/>
                      <w:webHidden/>
                    </w:rPr>
                    <w:instrText xml:space="preserve"> PAGEREF _Toc121864605 \h </w:instrText>
                  </w:r>
                  <w:r w:rsidR="00BB47A8">
                    <w:rPr>
                      <w:noProof/>
                      <w:webHidden/>
                    </w:rPr>
                  </w:r>
                  <w:r w:rsidR="00BB47A8">
                    <w:rPr>
                      <w:noProof/>
                      <w:webHidden/>
                    </w:rPr>
                    <w:fldChar w:fldCharType="separate"/>
                  </w:r>
                  <w:r w:rsidR="00530053">
                    <w:rPr>
                      <w:noProof/>
                      <w:webHidden/>
                    </w:rPr>
                    <w:t>6</w:t>
                  </w:r>
                  <w:r w:rsidR="00BB47A8">
                    <w:rPr>
                      <w:noProof/>
                      <w:webHidden/>
                    </w:rPr>
                    <w:fldChar w:fldCharType="end"/>
                  </w:r>
                </w:hyperlink>
              </w:p>
              <w:p w14:paraId="4F7E0FC2" w14:textId="4A4E876E" w:rsidR="00BB47A8" w:rsidRDefault="00FA3CF3">
                <w:pPr>
                  <w:pStyle w:val="TOC3"/>
                  <w:tabs>
                    <w:tab w:val="right" w:leader="dot" w:pos="10790"/>
                  </w:tabs>
                  <w:rPr>
                    <w:rFonts w:eastAsiaTheme="minorEastAsia"/>
                    <w:noProof/>
                  </w:rPr>
                </w:pPr>
                <w:hyperlink w:anchor="_Toc121864606" w:history="1">
                  <w:r w:rsidR="00BB47A8" w:rsidRPr="00935CFF">
                    <w:rPr>
                      <w:rStyle w:val="Hyperlink"/>
                      <w:noProof/>
                    </w:rPr>
                    <w:t>Algorithms</w:t>
                  </w:r>
                  <w:r w:rsidR="00BB47A8">
                    <w:rPr>
                      <w:noProof/>
                      <w:webHidden/>
                    </w:rPr>
                    <w:tab/>
                  </w:r>
                  <w:r w:rsidR="00BB47A8">
                    <w:rPr>
                      <w:noProof/>
                      <w:webHidden/>
                    </w:rPr>
                    <w:fldChar w:fldCharType="begin"/>
                  </w:r>
                  <w:r w:rsidR="00BB47A8">
                    <w:rPr>
                      <w:noProof/>
                      <w:webHidden/>
                    </w:rPr>
                    <w:instrText xml:space="preserve"> PAGEREF _Toc121864606 \h </w:instrText>
                  </w:r>
                  <w:r w:rsidR="00BB47A8">
                    <w:rPr>
                      <w:noProof/>
                      <w:webHidden/>
                    </w:rPr>
                  </w:r>
                  <w:r w:rsidR="00BB47A8">
                    <w:rPr>
                      <w:noProof/>
                      <w:webHidden/>
                    </w:rPr>
                    <w:fldChar w:fldCharType="separate"/>
                  </w:r>
                  <w:r w:rsidR="00530053">
                    <w:rPr>
                      <w:noProof/>
                      <w:webHidden/>
                    </w:rPr>
                    <w:t>7</w:t>
                  </w:r>
                  <w:r w:rsidR="00BB47A8">
                    <w:rPr>
                      <w:noProof/>
                      <w:webHidden/>
                    </w:rPr>
                    <w:fldChar w:fldCharType="end"/>
                  </w:r>
                </w:hyperlink>
              </w:p>
              <w:p w14:paraId="322F6E27" w14:textId="5AC43EA2" w:rsidR="00BB47A8" w:rsidRDefault="00FA3CF3">
                <w:pPr>
                  <w:pStyle w:val="TOC3"/>
                  <w:tabs>
                    <w:tab w:val="right" w:leader="dot" w:pos="10790"/>
                  </w:tabs>
                  <w:rPr>
                    <w:rFonts w:eastAsiaTheme="minorEastAsia"/>
                    <w:noProof/>
                  </w:rPr>
                </w:pPr>
                <w:hyperlink w:anchor="_Toc121864607" w:history="1">
                  <w:r w:rsidR="00BB47A8" w:rsidRPr="00935CFF">
                    <w:rPr>
                      <w:rStyle w:val="Hyperlink"/>
                      <w:noProof/>
                    </w:rPr>
                    <w:t>Environments</w:t>
                  </w:r>
                  <w:r w:rsidR="00BB47A8">
                    <w:rPr>
                      <w:noProof/>
                      <w:webHidden/>
                    </w:rPr>
                    <w:tab/>
                  </w:r>
                  <w:r w:rsidR="00BB47A8">
                    <w:rPr>
                      <w:noProof/>
                      <w:webHidden/>
                    </w:rPr>
                    <w:fldChar w:fldCharType="begin"/>
                  </w:r>
                  <w:r w:rsidR="00BB47A8">
                    <w:rPr>
                      <w:noProof/>
                      <w:webHidden/>
                    </w:rPr>
                    <w:instrText xml:space="preserve"> PAGEREF _Toc121864607 \h </w:instrText>
                  </w:r>
                  <w:r w:rsidR="00BB47A8">
                    <w:rPr>
                      <w:noProof/>
                      <w:webHidden/>
                    </w:rPr>
                  </w:r>
                  <w:r w:rsidR="00BB47A8">
                    <w:rPr>
                      <w:noProof/>
                      <w:webHidden/>
                    </w:rPr>
                    <w:fldChar w:fldCharType="separate"/>
                  </w:r>
                  <w:r w:rsidR="00530053">
                    <w:rPr>
                      <w:noProof/>
                      <w:webHidden/>
                    </w:rPr>
                    <w:t>7</w:t>
                  </w:r>
                  <w:r w:rsidR="00BB47A8">
                    <w:rPr>
                      <w:noProof/>
                      <w:webHidden/>
                    </w:rPr>
                    <w:fldChar w:fldCharType="end"/>
                  </w:r>
                </w:hyperlink>
              </w:p>
              <w:p w14:paraId="60A19E7D" w14:textId="64B429A6" w:rsidR="00BB47A8" w:rsidRDefault="00FA3CF3">
                <w:pPr>
                  <w:pStyle w:val="TOC2"/>
                  <w:tabs>
                    <w:tab w:val="right" w:leader="dot" w:pos="10790"/>
                  </w:tabs>
                  <w:rPr>
                    <w:rFonts w:eastAsiaTheme="minorEastAsia"/>
                    <w:noProof/>
                  </w:rPr>
                </w:pPr>
                <w:hyperlink w:anchor="_Toc121864608" w:history="1">
                  <w:r w:rsidR="00BB47A8" w:rsidRPr="00935CFF">
                    <w:rPr>
                      <w:rStyle w:val="Hyperlink"/>
                      <w:noProof/>
                    </w:rPr>
                    <w:t>Initiation</w:t>
                  </w:r>
                  <w:r w:rsidR="00BB47A8">
                    <w:rPr>
                      <w:noProof/>
                      <w:webHidden/>
                    </w:rPr>
                    <w:tab/>
                  </w:r>
                  <w:r w:rsidR="00BB47A8">
                    <w:rPr>
                      <w:noProof/>
                      <w:webHidden/>
                    </w:rPr>
                    <w:fldChar w:fldCharType="begin"/>
                  </w:r>
                  <w:r w:rsidR="00BB47A8">
                    <w:rPr>
                      <w:noProof/>
                      <w:webHidden/>
                    </w:rPr>
                    <w:instrText xml:space="preserve"> PAGEREF _Toc121864608 \h </w:instrText>
                  </w:r>
                  <w:r w:rsidR="00BB47A8">
                    <w:rPr>
                      <w:noProof/>
                      <w:webHidden/>
                    </w:rPr>
                  </w:r>
                  <w:r w:rsidR="00BB47A8">
                    <w:rPr>
                      <w:noProof/>
                      <w:webHidden/>
                    </w:rPr>
                    <w:fldChar w:fldCharType="separate"/>
                  </w:r>
                  <w:r w:rsidR="00530053">
                    <w:rPr>
                      <w:noProof/>
                      <w:webHidden/>
                    </w:rPr>
                    <w:t>8</w:t>
                  </w:r>
                  <w:r w:rsidR="00BB47A8">
                    <w:rPr>
                      <w:noProof/>
                      <w:webHidden/>
                    </w:rPr>
                    <w:fldChar w:fldCharType="end"/>
                  </w:r>
                </w:hyperlink>
              </w:p>
              <w:p w14:paraId="334A16D3" w14:textId="3EC56177" w:rsidR="00BB47A8" w:rsidRDefault="00FA3CF3">
                <w:pPr>
                  <w:pStyle w:val="TOC2"/>
                  <w:tabs>
                    <w:tab w:val="right" w:leader="dot" w:pos="10790"/>
                  </w:tabs>
                  <w:rPr>
                    <w:rFonts w:eastAsiaTheme="minorEastAsia"/>
                    <w:noProof/>
                  </w:rPr>
                </w:pPr>
                <w:hyperlink w:anchor="_Toc121864609" w:history="1">
                  <w:r w:rsidR="00BB47A8" w:rsidRPr="00935CFF">
                    <w:rPr>
                      <w:rStyle w:val="Hyperlink"/>
                      <w:noProof/>
                    </w:rPr>
                    <w:t>Preliminary results</w:t>
                  </w:r>
                  <w:r w:rsidR="00BB47A8">
                    <w:rPr>
                      <w:noProof/>
                      <w:webHidden/>
                    </w:rPr>
                    <w:tab/>
                  </w:r>
                  <w:r w:rsidR="00BB47A8">
                    <w:rPr>
                      <w:noProof/>
                      <w:webHidden/>
                    </w:rPr>
                    <w:fldChar w:fldCharType="begin"/>
                  </w:r>
                  <w:r w:rsidR="00BB47A8">
                    <w:rPr>
                      <w:noProof/>
                      <w:webHidden/>
                    </w:rPr>
                    <w:instrText xml:space="preserve"> PAGEREF _Toc121864609 \h </w:instrText>
                  </w:r>
                  <w:r w:rsidR="00BB47A8">
                    <w:rPr>
                      <w:noProof/>
                      <w:webHidden/>
                    </w:rPr>
                  </w:r>
                  <w:r w:rsidR="00BB47A8">
                    <w:rPr>
                      <w:noProof/>
                      <w:webHidden/>
                    </w:rPr>
                    <w:fldChar w:fldCharType="separate"/>
                  </w:r>
                  <w:r w:rsidR="00530053">
                    <w:rPr>
                      <w:noProof/>
                      <w:webHidden/>
                    </w:rPr>
                    <w:t>9</w:t>
                  </w:r>
                  <w:r w:rsidR="00BB47A8">
                    <w:rPr>
                      <w:noProof/>
                      <w:webHidden/>
                    </w:rPr>
                    <w:fldChar w:fldCharType="end"/>
                  </w:r>
                </w:hyperlink>
              </w:p>
              <w:p w14:paraId="3C5A6855" w14:textId="61135F3F" w:rsidR="00BB47A8" w:rsidRDefault="00FA3CF3">
                <w:pPr>
                  <w:pStyle w:val="TOC2"/>
                  <w:tabs>
                    <w:tab w:val="right" w:leader="dot" w:pos="10790"/>
                  </w:tabs>
                  <w:rPr>
                    <w:rFonts w:eastAsiaTheme="minorEastAsia"/>
                    <w:noProof/>
                  </w:rPr>
                </w:pPr>
                <w:hyperlink w:anchor="_Toc121864610" w:history="1">
                  <w:r w:rsidR="00BB47A8" w:rsidRPr="00935CFF">
                    <w:rPr>
                      <w:rStyle w:val="Hyperlink"/>
                      <w:noProof/>
                    </w:rPr>
                    <w:t>Interfacing</w:t>
                  </w:r>
                  <w:r w:rsidR="00BB47A8">
                    <w:rPr>
                      <w:noProof/>
                      <w:webHidden/>
                    </w:rPr>
                    <w:tab/>
                  </w:r>
                  <w:r w:rsidR="00BB47A8">
                    <w:rPr>
                      <w:noProof/>
                      <w:webHidden/>
                    </w:rPr>
                    <w:fldChar w:fldCharType="begin"/>
                  </w:r>
                  <w:r w:rsidR="00BB47A8">
                    <w:rPr>
                      <w:noProof/>
                      <w:webHidden/>
                    </w:rPr>
                    <w:instrText xml:space="preserve"> PAGEREF _Toc121864610 \h </w:instrText>
                  </w:r>
                  <w:r w:rsidR="00BB47A8">
                    <w:rPr>
                      <w:noProof/>
                      <w:webHidden/>
                    </w:rPr>
                  </w:r>
                  <w:r w:rsidR="00BB47A8">
                    <w:rPr>
                      <w:noProof/>
                      <w:webHidden/>
                    </w:rPr>
                    <w:fldChar w:fldCharType="separate"/>
                  </w:r>
                  <w:r w:rsidR="00530053">
                    <w:rPr>
                      <w:noProof/>
                      <w:webHidden/>
                    </w:rPr>
                    <w:t>11</w:t>
                  </w:r>
                  <w:r w:rsidR="00BB47A8">
                    <w:rPr>
                      <w:noProof/>
                      <w:webHidden/>
                    </w:rPr>
                    <w:fldChar w:fldCharType="end"/>
                  </w:r>
                </w:hyperlink>
              </w:p>
              <w:p w14:paraId="736149E3" w14:textId="2C02B74A" w:rsidR="00BB47A8" w:rsidRDefault="00FA3CF3">
                <w:pPr>
                  <w:pStyle w:val="TOC2"/>
                  <w:tabs>
                    <w:tab w:val="right" w:leader="dot" w:pos="10790"/>
                  </w:tabs>
                  <w:rPr>
                    <w:rFonts w:eastAsiaTheme="minorEastAsia"/>
                    <w:noProof/>
                  </w:rPr>
                </w:pPr>
                <w:hyperlink w:anchor="_Toc121864611" w:history="1">
                  <w:r w:rsidR="00BB47A8" w:rsidRPr="00935CFF">
                    <w:rPr>
                      <w:rStyle w:val="Hyperlink"/>
                      <w:noProof/>
                    </w:rPr>
                    <w:t>Designing the learning environment</w:t>
                  </w:r>
                  <w:r w:rsidR="00BB47A8">
                    <w:rPr>
                      <w:noProof/>
                      <w:webHidden/>
                    </w:rPr>
                    <w:tab/>
                  </w:r>
                  <w:r w:rsidR="00BB47A8">
                    <w:rPr>
                      <w:noProof/>
                      <w:webHidden/>
                    </w:rPr>
                    <w:fldChar w:fldCharType="begin"/>
                  </w:r>
                  <w:r w:rsidR="00BB47A8">
                    <w:rPr>
                      <w:noProof/>
                      <w:webHidden/>
                    </w:rPr>
                    <w:instrText xml:space="preserve"> PAGEREF _Toc121864611 \h </w:instrText>
                  </w:r>
                  <w:r w:rsidR="00BB47A8">
                    <w:rPr>
                      <w:noProof/>
                      <w:webHidden/>
                    </w:rPr>
                  </w:r>
                  <w:r w:rsidR="00BB47A8">
                    <w:rPr>
                      <w:noProof/>
                      <w:webHidden/>
                    </w:rPr>
                    <w:fldChar w:fldCharType="separate"/>
                  </w:r>
                  <w:r w:rsidR="00530053">
                    <w:rPr>
                      <w:noProof/>
                      <w:webHidden/>
                    </w:rPr>
                    <w:t>12</w:t>
                  </w:r>
                  <w:r w:rsidR="00BB47A8">
                    <w:rPr>
                      <w:noProof/>
                      <w:webHidden/>
                    </w:rPr>
                    <w:fldChar w:fldCharType="end"/>
                  </w:r>
                </w:hyperlink>
              </w:p>
              <w:p w14:paraId="765C6E77" w14:textId="16C90020" w:rsidR="00BB47A8" w:rsidRDefault="00FA3CF3">
                <w:pPr>
                  <w:pStyle w:val="TOC2"/>
                  <w:tabs>
                    <w:tab w:val="right" w:leader="dot" w:pos="10790"/>
                  </w:tabs>
                  <w:rPr>
                    <w:rFonts w:eastAsiaTheme="minorEastAsia"/>
                    <w:noProof/>
                  </w:rPr>
                </w:pPr>
                <w:hyperlink w:anchor="_Toc121864612" w:history="1">
                  <w:r w:rsidR="00BB47A8" w:rsidRPr="00935CFF">
                    <w:rPr>
                      <w:rStyle w:val="Hyperlink"/>
                      <w:noProof/>
                    </w:rPr>
                    <w:t>Implementation</w:t>
                  </w:r>
                  <w:r w:rsidR="00BB47A8">
                    <w:rPr>
                      <w:noProof/>
                      <w:webHidden/>
                    </w:rPr>
                    <w:tab/>
                  </w:r>
                  <w:r w:rsidR="00BB47A8">
                    <w:rPr>
                      <w:noProof/>
                      <w:webHidden/>
                    </w:rPr>
                    <w:fldChar w:fldCharType="begin"/>
                  </w:r>
                  <w:r w:rsidR="00BB47A8">
                    <w:rPr>
                      <w:noProof/>
                      <w:webHidden/>
                    </w:rPr>
                    <w:instrText xml:space="preserve"> PAGEREF _Toc121864612 \h </w:instrText>
                  </w:r>
                  <w:r w:rsidR="00BB47A8">
                    <w:rPr>
                      <w:noProof/>
                      <w:webHidden/>
                    </w:rPr>
                  </w:r>
                  <w:r w:rsidR="00BB47A8">
                    <w:rPr>
                      <w:noProof/>
                      <w:webHidden/>
                    </w:rPr>
                    <w:fldChar w:fldCharType="separate"/>
                  </w:r>
                  <w:r w:rsidR="00530053">
                    <w:rPr>
                      <w:noProof/>
                      <w:webHidden/>
                    </w:rPr>
                    <w:t>13</w:t>
                  </w:r>
                  <w:r w:rsidR="00BB47A8">
                    <w:rPr>
                      <w:noProof/>
                      <w:webHidden/>
                    </w:rPr>
                    <w:fldChar w:fldCharType="end"/>
                  </w:r>
                </w:hyperlink>
              </w:p>
              <w:p w14:paraId="46B3E5FC" w14:textId="763662A4" w:rsidR="001B5B40" w:rsidRDefault="001B5B40">
                <w:r>
                  <w:rPr>
                    <w:b/>
                    <w:bCs/>
                    <w:noProof/>
                  </w:rPr>
                  <w:fldChar w:fldCharType="end"/>
                </w:r>
              </w:p>
            </w:sdtContent>
          </w:sdt>
          <w:p w14:paraId="65EE743F" w14:textId="510A742C" w:rsidR="002E790F" w:rsidRPr="002E790F" w:rsidRDefault="002E790F" w:rsidP="002E790F"/>
        </w:tc>
      </w:tr>
      <w:tr w:rsidR="001B5B40" w:rsidRPr="004048B0" w14:paraId="2409C9EF" w14:textId="77777777" w:rsidTr="00F61B21">
        <w:trPr>
          <w:trHeight w:val="1440"/>
        </w:trPr>
        <w:tc>
          <w:tcPr>
            <w:tcW w:w="10530" w:type="dxa"/>
          </w:tcPr>
          <w:p w14:paraId="5A7A61E1" w14:textId="77777777" w:rsidR="001B5B40" w:rsidRPr="002E790F" w:rsidRDefault="001B5B40" w:rsidP="00207430"/>
        </w:tc>
      </w:tr>
    </w:tbl>
    <w:p w14:paraId="26E3AA14" w14:textId="77777777" w:rsidR="00114118" w:rsidRPr="004048B0" w:rsidRDefault="002E790F" w:rsidP="00207430">
      <w:pPr>
        <w:spacing w:after="160" w:line="259" w:lineRule="auto"/>
      </w:pPr>
      <w:r>
        <w:br w:type="page"/>
      </w:r>
    </w:p>
    <w:tbl>
      <w:tblPr>
        <w:tblStyle w:val="PlainTable4"/>
        <w:tblW w:w="10885" w:type="dxa"/>
        <w:tblLayout w:type="fixed"/>
        <w:tblLook w:val="0600" w:firstRow="0" w:lastRow="0" w:firstColumn="0" w:lastColumn="0" w:noHBand="1" w:noVBand="1"/>
      </w:tblPr>
      <w:tblGrid>
        <w:gridCol w:w="10885"/>
      </w:tblGrid>
      <w:tr w:rsidR="00F61B21" w:rsidRPr="004048B0" w14:paraId="4D834170" w14:textId="77777777" w:rsidTr="00F61B21">
        <w:trPr>
          <w:trHeight w:val="432"/>
        </w:trPr>
        <w:tc>
          <w:tcPr>
            <w:tcW w:w="10885" w:type="dxa"/>
          </w:tcPr>
          <w:p w14:paraId="256FCFCA" w14:textId="77777777" w:rsidR="00F61B21" w:rsidRPr="004048B0" w:rsidRDefault="00F61B21" w:rsidP="005947BE">
            <w:pPr>
              <w:rPr>
                <w:b/>
                <w:bCs/>
              </w:rPr>
            </w:pPr>
            <w:r w:rsidRPr="004048B0">
              <w:rPr>
                <w:noProof/>
                <w:lang w:eastAsia="en-AU"/>
              </w:rPr>
              <w:lastRenderedPageBreak/>
              <w:drawing>
                <wp:inline distT="0" distB="0" distL="0" distR="0" wp14:anchorId="457E0F5D" wp14:editId="10204CD0">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bookmarkStart w:id="1" w:name="_Toc121864595"/>
      <w:tr w:rsidR="00F61B21" w:rsidRPr="004048B0" w14:paraId="002F314C" w14:textId="77777777" w:rsidTr="00F61B21">
        <w:trPr>
          <w:trHeight w:val="1440"/>
        </w:trPr>
        <w:tc>
          <w:tcPr>
            <w:tcW w:w="10885" w:type="dxa"/>
          </w:tcPr>
          <w:p w14:paraId="1D8E891F" w14:textId="203C4A1A" w:rsidR="00F61B21" w:rsidRPr="004048B0" w:rsidRDefault="00FA3CF3" w:rsidP="00FE44CB">
            <w:pPr>
              <w:pStyle w:val="Heading2"/>
              <w:outlineLvl w:val="1"/>
            </w:pPr>
            <w:sdt>
              <w:sdtPr>
                <w:id w:val="-585149648"/>
                <w:placeholder>
                  <w:docPart w:val="0C980347C9204959BD5F6EE51F2BD092"/>
                </w:placeholder>
                <w:temporary/>
                <w:showingPlcHdr/>
                <w15:appearance w15:val="hidden"/>
              </w:sdtPr>
              <w:sdtEndPr/>
              <w:sdtContent>
                <w:r w:rsidR="00F61B21" w:rsidRPr="002E790F">
                  <w:rPr>
                    <w:sz w:val="56"/>
                    <w:szCs w:val="56"/>
                  </w:rPr>
                  <w:t>Introduction</w:t>
                </w:r>
              </w:sdtContent>
            </w:sdt>
            <w:bookmarkEnd w:id="1"/>
          </w:p>
        </w:tc>
      </w:tr>
      <w:tr w:rsidR="00F61B21" w:rsidRPr="004048B0" w14:paraId="05EB27DD" w14:textId="77777777" w:rsidTr="00F61B21">
        <w:trPr>
          <w:trHeight w:val="5680"/>
        </w:trPr>
        <w:tc>
          <w:tcPr>
            <w:tcW w:w="10885" w:type="dxa"/>
          </w:tcPr>
          <w:p w14:paraId="2936D6F6" w14:textId="4482A677" w:rsidR="00F61B21" w:rsidRDefault="00F61B21" w:rsidP="00D50FA5">
            <w:r w:rsidRPr="00D50FA5">
              <w:t>Teachable machine learning is a subfield of artificial intelligence that focuses on making the process of training machine learning models more accessible to non-experts. Through the use of user-friendly interfaces and intuitive algorithms, teachable machine learning allows individuals with little or no programming experience to train their own machine learning models to perform specific tasks. This ability to democratize the process of training machine learning models has the potential to greatly expand the number of people who can use and benefit from this powerful technology.</w:t>
            </w:r>
          </w:p>
          <w:p w14:paraId="633906F5" w14:textId="77777777" w:rsidR="00F61B21" w:rsidRDefault="00F61B21" w:rsidP="00D50FA5"/>
          <w:p w14:paraId="5B58EA90" w14:textId="40BE442B" w:rsidR="00F61B21" w:rsidRPr="004048B0" w:rsidRDefault="00F61B21" w:rsidP="00EA0EF8">
            <w:pPr>
              <w:pStyle w:val="Heading3"/>
              <w:outlineLvl w:val="2"/>
            </w:pPr>
            <w:bookmarkStart w:id="2" w:name="_Toc121864596"/>
            <w:r>
              <w:t>Innovation</w:t>
            </w:r>
            <w:bookmarkEnd w:id="2"/>
          </w:p>
          <w:p w14:paraId="0B17C4B1" w14:textId="1DCCDC24" w:rsidR="00F61B21" w:rsidRDefault="00F61B21" w:rsidP="00EA0EF8">
            <w:r w:rsidRPr="00D50FA5">
              <w:t>One of the key innovations of teachable machine learning is the use of interactive interfaces that allow users to provide feedback and guidance to the machine learning model during the training process. This helps to ensure that the model is learning the desired behavior and can make the training process more efficient. Additionally, teachable machine learning algorithms often incorporate techniques that help to improve the interpretability of the trained model, making it easier for users to understand how the model is making its predictions.</w:t>
            </w:r>
            <w:r w:rsidRPr="004048B0">
              <w:t xml:space="preserve"> </w:t>
            </w:r>
          </w:p>
          <w:p w14:paraId="57262393" w14:textId="77777777" w:rsidR="00F61B21" w:rsidRPr="004048B0" w:rsidRDefault="00F61B21" w:rsidP="00EA0EF8"/>
          <w:p w14:paraId="7A29D440" w14:textId="55C93B55" w:rsidR="00F61B21" w:rsidRPr="004048B0" w:rsidRDefault="00F61B21" w:rsidP="000C3D6B">
            <w:pPr>
              <w:pStyle w:val="Heading3"/>
              <w:outlineLvl w:val="2"/>
            </w:pPr>
            <w:bookmarkStart w:id="3" w:name="_Toc121864597"/>
            <w:r>
              <w:t>Application</w:t>
            </w:r>
            <w:bookmarkEnd w:id="3"/>
          </w:p>
          <w:p w14:paraId="2196F3CB" w14:textId="6D2F97B7" w:rsidR="00F61B21" w:rsidRDefault="00F61B21" w:rsidP="000C3D6B">
            <w:r w:rsidRPr="000C3D6B">
              <w:t>Potential applications of teachable machine learning include tasks such as image and speech recognition, natural language processing, and predictive modeling. This technology has the potential to greatly expand the range of individuals and organizations who can use machine learning, from small businesses and hobbyists to researchers and educators.</w:t>
            </w:r>
          </w:p>
          <w:p w14:paraId="55DC3519" w14:textId="77777777" w:rsidR="00F61B21" w:rsidRPr="004048B0" w:rsidRDefault="00F61B21" w:rsidP="000C3D6B"/>
          <w:p w14:paraId="0715CC14" w14:textId="349BC399" w:rsidR="00F61B21" w:rsidRPr="004048B0" w:rsidRDefault="00F61B21" w:rsidP="002E790F">
            <w:pPr>
              <w:pStyle w:val="Heading3"/>
              <w:outlineLvl w:val="2"/>
            </w:pPr>
            <w:bookmarkStart w:id="4" w:name="_Toc121864598"/>
            <w:r>
              <w:t>Limitations</w:t>
            </w:r>
            <w:bookmarkEnd w:id="4"/>
          </w:p>
          <w:p w14:paraId="6A42CED0" w14:textId="7BEDF664" w:rsidR="00F61B21" w:rsidRDefault="00F61B21" w:rsidP="002E790F">
            <w:r w:rsidRPr="000C3D6B">
              <w:t>However, there are also limitations to teachable machine learning. One of the main challenges is that, while these systems may be easy to use, they may not be as powerful or accurate as models trained by expert users. Additionally, the quality of the trained model will depend on the quality and quantity of the data provided by the user, which may be limited or biased.</w:t>
            </w:r>
          </w:p>
          <w:p w14:paraId="73125342" w14:textId="77777777" w:rsidR="00F61B21" w:rsidRDefault="00F61B21" w:rsidP="002E790F"/>
          <w:p w14:paraId="73095915" w14:textId="0E2C0677" w:rsidR="00F61B21" w:rsidRDefault="00F61B21" w:rsidP="002E790F">
            <w:pPr>
              <w:pStyle w:val="Heading3"/>
              <w:outlineLvl w:val="2"/>
            </w:pPr>
            <w:bookmarkStart w:id="5" w:name="_Toc121864599"/>
            <w:r>
              <w:t>Ethics</w:t>
            </w:r>
            <w:bookmarkEnd w:id="5"/>
          </w:p>
          <w:p w14:paraId="1DCABE17" w14:textId="48AB7F49" w:rsidR="00F61B21" w:rsidRPr="004048B0" w:rsidRDefault="00F61B21" w:rsidP="002E790F">
            <w:r>
              <w:t>Ethical concerns surrounding teachable machine learning include issues such as bias in the data used to train the model, the potential for misuse of the technology, and the need for transparency in the decision-making process of the trained model. Additionally, there is the potential for individuals with little or no understanding of machine learning to create models that could have harmful consequences if used incorrectly. It is important for the development of teachable machine learning to consider and address these ethical concerns in order to ensure that this technology is used responsibly and for the benefit of society.</w:t>
            </w:r>
          </w:p>
        </w:tc>
      </w:tr>
    </w:tbl>
    <w:p w14:paraId="69D7E2B9" w14:textId="77777777" w:rsidR="002E790F" w:rsidRDefault="002E790F" w:rsidP="002E790F"/>
    <w:p w14:paraId="10BE7A1A" w14:textId="5141F16E" w:rsidR="002E790F" w:rsidRPr="002E790F" w:rsidRDefault="002E790F" w:rsidP="002E790F">
      <w:pPr>
        <w:sectPr w:rsidR="002E790F" w:rsidRPr="002E790F" w:rsidSect="00207430">
          <w:pgSz w:w="12240" w:h="15840"/>
          <w:pgMar w:top="720" w:right="720" w:bottom="720" w:left="720" w:header="288" w:footer="288" w:gutter="0"/>
          <w:cols w:space="720"/>
          <w:titlePg/>
          <w:docGrid w:linePitch="360"/>
        </w:sectPr>
      </w:pPr>
    </w:p>
    <w:p w14:paraId="765EDE7B" w14:textId="77777777" w:rsidR="005F350F" w:rsidRPr="004048B0" w:rsidRDefault="005F350F"/>
    <w:tbl>
      <w:tblPr>
        <w:tblStyle w:val="PlainTable4"/>
        <w:tblW w:w="10710" w:type="dxa"/>
        <w:tblLook w:val="0600" w:firstRow="0" w:lastRow="0" w:firstColumn="0" w:lastColumn="0" w:noHBand="1" w:noVBand="1"/>
      </w:tblPr>
      <w:tblGrid>
        <w:gridCol w:w="10710"/>
      </w:tblGrid>
      <w:tr w:rsidR="00F61B21" w:rsidRPr="004048B0" w14:paraId="1B8B661E" w14:textId="77777777" w:rsidTr="00F61B21">
        <w:trPr>
          <w:trHeight w:val="360"/>
        </w:trPr>
        <w:tc>
          <w:tcPr>
            <w:tcW w:w="10710" w:type="dxa"/>
          </w:tcPr>
          <w:p w14:paraId="5A98308D" w14:textId="77777777" w:rsidR="00F61B21" w:rsidRPr="004048B0" w:rsidRDefault="00F61B21" w:rsidP="0064029B">
            <w:r w:rsidRPr="004048B0">
              <w:rPr>
                <w:noProof/>
                <w:lang w:eastAsia="en-AU"/>
              </w:rPr>
              <w:drawing>
                <wp:inline distT="0" distB="0" distL="0" distR="0" wp14:anchorId="166F1687" wp14:editId="3EBFE50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F61B21" w:rsidRPr="004048B0" w14:paraId="1A39FC02" w14:textId="77777777" w:rsidTr="00F61B21">
        <w:trPr>
          <w:trHeight w:val="1440"/>
        </w:trPr>
        <w:tc>
          <w:tcPr>
            <w:tcW w:w="10710" w:type="dxa"/>
          </w:tcPr>
          <w:p w14:paraId="1BD01ECA" w14:textId="0CC9785E" w:rsidR="00F61B21" w:rsidRPr="004048B0" w:rsidRDefault="007F03E7" w:rsidP="00FE44CB">
            <w:pPr>
              <w:pStyle w:val="Heading2"/>
              <w:outlineLvl w:val="1"/>
            </w:pPr>
            <w:bookmarkStart w:id="6" w:name="_Toc121864600"/>
            <w:r>
              <w:rPr>
                <w:sz w:val="56"/>
                <w:szCs w:val="56"/>
              </w:rPr>
              <w:t>R</w:t>
            </w:r>
            <w:r w:rsidR="00F61B21" w:rsidRPr="002E790F">
              <w:rPr>
                <w:sz w:val="56"/>
                <w:szCs w:val="56"/>
              </w:rPr>
              <w:t>einforced</w:t>
            </w:r>
            <w:r>
              <w:rPr>
                <w:sz w:val="56"/>
                <w:szCs w:val="56"/>
              </w:rPr>
              <w:t xml:space="preserve"> L</w:t>
            </w:r>
            <w:r w:rsidR="00F61B21" w:rsidRPr="002E790F">
              <w:rPr>
                <w:sz w:val="56"/>
                <w:szCs w:val="56"/>
              </w:rPr>
              <w:t>earning</w:t>
            </w:r>
            <w:bookmarkEnd w:id="6"/>
          </w:p>
        </w:tc>
      </w:tr>
      <w:tr w:rsidR="00F61B21" w:rsidRPr="004048B0" w14:paraId="6FE56BA2" w14:textId="77777777" w:rsidTr="00F61B21">
        <w:trPr>
          <w:trHeight w:val="11808"/>
        </w:trPr>
        <w:tc>
          <w:tcPr>
            <w:tcW w:w="10710" w:type="dxa"/>
          </w:tcPr>
          <w:p w14:paraId="4E2506D9" w14:textId="08F6ACA7" w:rsidR="00F61B21" w:rsidRPr="004048B0" w:rsidRDefault="00F61B21" w:rsidP="00F61B21">
            <w:r>
              <w:t>Reinforcement learning is a type of machine learning that involves training a model to make decisions in an environment. The goal is to train the model to take actions that maximize a reward. The model learns through trial and error, receiving a positive reward for actions that lead to the desired outcome, and a negative reward for actions that don't. This type of learning is often used to train intelligent agents to play games or simulate real-world situations.</w:t>
            </w:r>
          </w:p>
          <w:p w14:paraId="7D848147" w14:textId="77777777" w:rsidR="00F61B21" w:rsidRPr="004048B0" w:rsidRDefault="00F61B21" w:rsidP="00C17936"/>
          <w:p w14:paraId="5F6087D0" w14:textId="380E3CB9" w:rsidR="00F61B21" w:rsidRPr="004048B0" w:rsidRDefault="007F03E7" w:rsidP="00C17936">
            <w:pPr>
              <w:pStyle w:val="Heading3"/>
              <w:outlineLvl w:val="2"/>
            </w:pPr>
            <w:bookmarkStart w:id="7" w:name="_Toc121864601"/>
            <w:r>
              <w:t>B</w:t>
            </w:r>
            <w:r w:rsidR="00F61B21">
              <w:t>enefits</w:t>
            </w:r>
            <w:bookmarkEnd w:id="7"/>
            <w:r w:rsidR="00F61B21" w:rsidRPr="004048B0">
              <w:t xml:space="preserve"> </w:t>
            </w:r>
          </w:p>
          <w:p w14:paraId="1114C0C9" w14:textId="74B0F672" w:rsidR="00F61B21" w:rsidRDefault="00F61B21" w:rsidP="007F03E7">
            <w:r>
              <w:t>One interesting thing about reinforcement learning is that it can be used to train models to solve complex problems that are difficult to solve using other machine learning techniques. For example, reinforcement learning has been used to train models to play games like Go and chess at a superhuman level.</w:t>
            </w:r>
          </w:p>
          <w:p w14:paraId="43EB6F0C" w14:textId="77777777" w:rsidR="007F03E7" w:rsidRDefault="007F03E7" w:rsidP="007F03E7"/>
          <w:p w14:paraId="64348F32" w14:textId="77777777" w:rsidR="00F61B21" w:rsidRDefault="00F61B21" w:rsidP="007F03E7">
            <w:r>
              <w:t>Another interesting aspect of reinforcement learning is that it can be used to train models to take actions in the real world. This has led to the development of robots and other intelligent systems that can interact with their environment in complex ways.</w:t>
            </w:r>
          </w:p>
          <w:p w14:paraId="4F666980" w14:textId="77777777" w:rsidR="00F61B21" w:rsidRDefault="00F61B21" w:rsidP="007F03E7"/>
          <w:p w14:paraId="15471CB1" w14:textId="34321C44" w:rsidR="00F61B21" w:rsidRPr="004048B0" w:rsidRDefault="00F61B21" w:rsidP="007F03E7">
            <w:r>
              <w:t>Additionally, reinforcement learning is a type of unsupervised learning, which means that it doesn't require a large amount of labeled data to train a model. This is different from supervised learning, where the model is trained on a labeled dataset and then makes predictions on new data. Unsupervised learning can be more efficient and can allow the model to learn from a wider range of data.</w:t>
            </w:r>
          </w:p>
          <w:p w14:paraId="64247BE1" w14:textId="77777777" w:rsidR="00F61B21" w:rsidRPr="004048B0" w:rsidRDefault="00F61B21" w:rsidP="00C17936">
            <w:r w:rsidRPr="004048B0">
              <w:t xml:space="preserve"> </w:t>
            </w:r>
          </w:p>
          <w:p w14:paraId="4F3D1BD8" w14:textId="77777777" w:rsidR="007F03E7" w:rsidRDefault="007F03E7" w:rsidP="007F03E7">
            <w:pPr>
              <w:pStyle w:val="Heading3"/>
              <w:outlineLvl w:val="2"/>
            </w:pPr>
            <w:bookmarkStart w:id="8" w:name="_Toc121864602"/>
            <w:r>
              <w:t>Challenges</w:t>
            </w:r>
            <w:bookmarkEnd w:id="8"/>
          </w:p>
          <w:p w14:paraId="65CED022" w14:textId="710AFBF5" w:rsidR="007F03E7" w:rsidRDefault="007F03E7" w:rsidP="007F03E7">
            <w:r w:rsidRPr="007F03E7">
              <w:t>One downside of reinforcement learning is that it can be difficult to design the right reward function for a given problem. The reward function defines what the model should optimize for, and if it is not designed properly, the model may not learn the desired behavior. This can be a challenge for complex real-world problems, where it can be difficult to define a clear reward function.</w:t>
            </w:r>
          </w:p>
          <w:p w14:paraId="4D70E741" w14:textId="77777777" w:rsidR="007F03E7" w:rsidRPr="007F03E7" w:rsidRDefault="007F03E7" w:rsidP="007F03E7"/>
          <w:p w14:paraId="7550E30F" w14:textId="7F57AA55" w:rsidR="007F03E7" w:rsidRDefault="007F03E7" w:rsidP="007F03E7">
            <w:pPr>
              <w:rPr>
                <w:b/>
                <w:bCs/>
                <w:caps/>
              </w:rPr>
            </w:pPr>
            <w:r w:rsidRPr="007F03E7">
              <w:t>Another downside of reinforcement learning is that it can be computationally intensive. Training a model using reinforcement learning often requires a lot of data and a lot of trial and error, which can be time-consuming and require a lot of computational resources. This can make it difficult to apply reinforcement learning to problems that require real-time decision making</w:t>
            </w:r>
            <w:r>
              <w:rPr>
                <w:b/>
                <w:bCs/>
                <w:caps/>
              </w:rPr>
              <w:t>.</w:t>
            </w:r>
          </w:p>
          <w:p w14:paraId="612E8021" w14:textId="77777777" w:rsidR="007F03E7" w:rsidRDefault="007F03E7" w:rsidP="007F03E7">
            <w:pPr>
              <w:rPr>
                <w:b/>
                <w:bCs/>
                <w:caps/>
              </w:rPr>
            </w:pPr>
          </w:p>
          <w:p w14:paraId="6EB6A504" w14:textId="2740A043" w:rsidR="00F61B21" w:rsidRPr="004048B0" w:rsidRDefault="007F03E7" w:rsidP="007F03E7">
            <w:r w:rsidRPr="007F03E7">
              <w:t>Additionally, reinforcement learning algorithms can sometimes produce unpredictable results. Since the model is making decisions based on trial and error, it may make decisions that are hard to explain or that don't align with human expectations. This can make it difficult to use reinforcement learning in safety-critical applications where the decisions made by the model need to be reliable.</w:t>
            </w:r>
          </w:p>
        </w:tc>
      </w:tr>
    </w:tbl>
    <w:p w14:paraId="4F5F1651" w14:textId="77777777" w:rsidR="007762BF" w:rsidRPr="004048B0" w:rsidRDefault="007762BF"/>
    <w:p w14:paraId="0DE813FF"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4F5FB365" w14:textId="77777777" w:rsidR="007F03E7" w:rsidRPr="004048B0" w:rsidRDefault="007F03E7" w:rsidP="007F03E7"/>
    <w:tbl>
      <w:tblPr>
        <w:tblStyle w:val="PlainTable4"/>
        <w:tblW w:w="10710" w:type="dxa"/>
        <w:tblLook w:val="0600" w:firstRow="0" w:lastRow="0" w:firstColumn="0" w:lastColumn="0" w:noHBand="1" w:noVBand="1"/>
      </w:tblPr>
      <w:tblGrid>
        <w:gridCol w:w="10710"/>
      </w:tblGrid>
      <w:tr w:rsidR="007F03E7" w:rsidRPr="004048B0" w14:paraId="23C475A6" w14:textId="77777777" w:rsidTr="00DB5D40">
        <w:trPr>
          <w:trHeight w:val="360"/>
        </w:trPr>
        <w:tc>
          <w:tcPr>
            <w:tcW w:w="10710" w:type="dxa"/>
          </w:tcPr>
          <w:p w14:paraId="25720F5F" w14:textId="77777777" w:rsidR="007F03E7" w:rsidRPr="004048B0" w:rsidRDefault="007F03E7" w:rsidP="00DB5D40">
            <w:r w:rsidRPr="004048B0">
              <w:rPr>
                <w:noProof/>
                <w:lang w:eastAsia="en-AU"/>
              </w:rPr>
              <w:drawing>
                <wp:inline distT="0" distB="0" distL="0" distR="0" wp14:anchorId="026B097B" wp14:editId="5F5777A4">
                  <wp:extent cx="2286000" cy="222740"/>
                  <wp:effectExtent l="0" t="0" r="0" b="6350"/>
                  <wp:docPr id="21" name="Graphic 2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F03E7" w:rsidRPr="004048B0" w14:paraId="765B0D4A" w14:textId="77777777" w:rsidTr="00DB5D40">
        <w:trPr>
          <w:trHeight w:val="1440"/>
        </w:trPr>
        <w:tc>
          <w:tcPr>
            <w:tcW w:w="10710" w:type="dxa"/>
          </w:tcPr>
          <w:p w14:paraId="42E21561" w14:textId="503220B9" w:rsidR="007F03E7" w:rsidRPr="004048B0" w:rsidRDefault="007F03E7" w:rsidP="00DB5D40">
            <w:pPr>
              <w:pStyle w:val="Heading2"/>
              <w:outlineLvl w:val="1"/>
            </w:pPr>
            <w:bookmarkStart w:id="9" w:name="_Toc121864603"/>
            <w:r>
              <w:rPr>
                <w:sz w:val="56"/>
                <w:szCs w:val="56"/>
              </w:rPr>
              <w:t>Technical aspects</w:t>
            </w:r>
            <w:bookmarkEnd w:id="9"/>
          </w:p>
        </w:tc>
      </w:tr>
      <w:tr w:rsidR="007F03E7" w:rsidRPr="004048B0" w14:paraId="246CF11F" w14:textId="77777777" w:rsidTr="00DB5D40">
        <w:trPr>
          <w:trHeight w:val="11808"/>
        </w:trPr>
        <w:tc>
          <w:tcPr>
            <w:tcW w:w="10710" w:type="dxa"/>
          </w:tcPr>
          <w:p w14:paraId="24A30436" w14:textId="2433508E" w:rsidR="005B6D54" w:rsidRDefault="00910A4D" w:rsidP="00910A4D">
            <w:r>
              <w:t>The learning process is typically modeled as a Markov Decision Process (MDP), in which the agent interacts with the environment by taking actions and receiving rewards. The goal of the learning process is to find the optimal policy, which is a mapping from states to actions that maximizes the expected long-term reward. The value function is used to evaluate the quality of different states and actions, and to guide the learning process towards the optimal policy.</w:t>
            </w:r>
          </w:p>
          <w:p w14:paraId="5FA60C55" w14:textId="0034144A" w:rsidR="005B6D54" w:rsidRDefault="005B6D54" w:rsidP="00910A4D"/>
          <w:p w14:paraId="68FB1493" w14:textId="77777777" w:rsidR="005B6D54" w:rsidRPr="004048B0" w:rsidRDefault="005B6D54" w:rsidP="00910A4D"/>
          <w:p w14:paraId="234D58CE" w14:textId="34CC145E" w:rsidR="007F03E7" w:rsidRPr="004048B0" w:rsidRDefault="00910A4D" w:rsidP="00DB5D40">
            <w:pPr>
              <w:pStyle w:val="Heading3"/>
              <w:outlineLvl w:val="2"/>
            </w:pPr>
            <w:bookmarkStart w:id="10" w:name="_Toc121864604"/>
            <w:r>
              <w:t>Terminology</w:t>
            </w:r>
            <w:bookmarkEnd w:id="10"/>
          </w:p>
          <w:p w14:paraId="31E6B011" w14:textId="7F440C09" w:rsidR="007F03E7" w:rsidRDefault="007F03E7" w:rsidP="007F03E7">
            <w:pPr>
              <w:pStyle w:val="ListParagraph"/>
              <w:numPr>
                <w:ilvl w:val="0"/>
                <w:numId w:val="8"/>
              </w:numPr>
            </w:pPr>
            <w:r w:rsidRPr="00910A4D">
              <w:rPr>
                <w:b/>
                <w:bCs/>
              </w:rPr>
              <w:t>Agent</w:t>
            </w:r>
            <w:r>
              <w:t xml:space="preserve">: The agent is the entity that is being trained to make decisions. It can be a robot, a computer program, or any other system that </w:t>
            </w:r>
            <w:r w:rsidR="00910A4D">
              <w:t>can take</w:t>
            </w:r>
            <w:r>
              <w:t xml:space="preserve"> actions in an environment.</w:t>
            </w:r>
          </w:p>
          <w:p w14:paraId="043347A6" w14:textId="37B0575F" w:rsidR="007F03E7" w:rsidRDefault="007F03E7" w:rsidP="007F03E7">
            <w:pPr>
              <w:pStyle w:val="ListParagraph"/>
              <w:numPr>
                <w:ilvl w:val="0"/>
                <w:numId w:val="8"/>
              </w:numPr>
            </w:pPr>
            <w:r w:rsidRPr="00910A4D">
              <w:rPr>
                <w:b/>
                <w:bCs/>
              </w:rPr>
              <w:t>Environment</w:t>
            </w:r>
            <w:r>
              <w:t>: The environment is the world in which the agent operates. It could be a physical environment, like a robot's workspace, or a virtual environment, like a computer game.</w:t>
            </w:r>
          </w:p>
          <w:p w14:paraId="2E4AD991" w14:textId="593CAAD3" w:rsidR="007F03E7" w:rsidRDefault="007F03E7" w:rsidP="007F03E7">
            <w:pPr>
              <w:pStyle w:val="ListParagraph"/>
              <w:numPr>
                <w:ilvl w:val="0"/>
                <w:numId w:val="8"/>
              </w:numPr>
            </w:pPr>
            <w:r w:rsidRPr="00910A4D">
              <w:rPr>
                <w:b/>
                <w:bCs/>
              </w:rPr>
              <w:t>State</w:t>
            </w:r>
            <w:r>
              <w:t xml:space="preserve">: The state is the current situation that the agent is in. It includes </w:t>
            </w:r>
            <w:r w:rsidR="00B43A92">
              <w:t>all</w:t>
            </w:r>
            <w:r>
              <w:t xml:space="preserve"> the information that the agent needs to </w:t>
            </w:r>
            <w:r w:rsidR="005B6D54">
              <w:t>decide</w:t>
            </w:r>
            <w:r>
              <w:t>.</w:t>
            </w:r>
          </w:p>
          <w:p w14:paraId="1B1A7932" w14:textId="1A688F1A" w:rsidR="007F03E7" w:rsidRDefault="007F03E7" w:rsidP="007F03E7">
            <w:pPr>
              <w:pStyle w:val="ListParagraph"/>
              <w:numPr>
                <w:ilvl w:val="0"/>
                <w:numId w:val="8"/>
              </w:numPr>
            </w:pPr>
            <w:r w:rsidRPr="00910A4D">
              <w:rPr>
                <w:b/>
                <w:bCs/>
              </w:rPr>
              <w:t>Action</w:t>
            </w:r>
            <w:r>
              <w:t>: An action is a decision that the agent makes in response to a given state. It could be a physical movement, like moving a robot arm, or a virtual action, like making a move in a game.</w:t>
            </w:r>
          </w:p>
          <w:p w14:paraId="0D9C93B3" w14:textId="5150BC77" w:rsidR="007F03E7" w:rsidRDefault="007F03E7" w:rsidP="007F03E7">
            <w:pPr>
              <w:pStyle w:val="ListParagraph"/>
              <w:numPr>
                <w:ilvl w:val="0"/>
                <w:numId w:val="8"/>
              </w:numPr>
            </w:pPr>
            <w:r w:rsidRPr="00910A4D">
              <w:rPr>
                <w:b/>
                <w:bCs/>
              </w:rPr>
              <w:t>Reward</w:t>
            </w:r>
            <w:r>
              <w:t>: The reward is a scalar value that the agent receives in response to taking an action. It is used to evaluate the quality of the action and to guide the learning process.</w:t>
            </w:r>
          </w:p>
          <w:p w14:paraId="4A8E8E47" w14:textId="68A04A5A" w:rsidR="007F03E7" w:rsidRDefault="007F03E7" w:rsidP="007F03E7">
            <w:pPr>
              <w:pStyle w:val="ListParagraph"/>
              <w:numPr>
                <w:ilvl w:val="0"/>
                <w:numId w:val="8"/>
              </w:numPr>
            </w:pPr>
            <w:r w:rsidRPr="00910A4D">
              <w:rPr>
                <w:b/>
                <w:bCs/>
              </w:rPr>
              <w:t>Policy</w:t>
            </w:r>
            <w:r>
              <w:t>: The policy is a function that maps states to actions. It defines the behavior of the agent and determines what actions the agent will take in response to different states.</w:t>
            </w:r>
          </w:p>
          <w:p w14:paraId="26C887BC" w14:textId="4096CE4D" w:rsidR="007F03E7" w:rsidRDefault="007F03E7" w:rsidP="00910A4D">
            <w:pPr>
              <w:pStyle w:val="ListParagraph"/>
              <w:numPr>
                <w:ilvl w:val="0"/>
                <w:numId w:val="8"/>
              </w:numPr>
            </w:pPr>
            <w:r w:rsidRPr="00910A4D">
              <w:rPr>
                <w:b/>
                <w:bCs/>
              </w:rPr>
              <w:t>Value</w:t>
            </w:r>
            <w:r>
              <w:t xml:space="preserve"> </w:t>
            </w:r>
            <w:r w:rsidRPr="00910A4D">
              <w:rPr>
                <w:b/>
                <w:bCs/>
              </w:rPr>
              <w:t>function</w:t>
            </w:r>
            <w:r>
              <w:t>: The value function is a measure of how good a particular state or action is. It is used to evaluate the quality of different states and actions, and to guide the learning process.</w:t>
            </w:r>
            <w:r w:rsidRPr="004048B0">
              <w:t xml:space="preserve"> </w:t>
            </w:r>
          </w:p>
          <w:p w14:paraId="74752D25" w14:textId="4A39A3C2" w:rsidR="005B6D54" w:rsidRPr="004048B0" w:rsidRDefault="005B6D54" w:rsidP="005B6D54">
            <w:pPr>
              <w:pStyle w:val="ListParagraph"/>
            </w:pPr>
          </w:p>
          <w:p w14:paraId="3F67B23F" w14:textId="48CAFB4C" w:rsidR="00910A4D" w:rsidRDefault="00910A4D" w:rsidP="00910A4D">
            <w:pPr>
              <w:pStyle w:val="Heading3"/>
              <w:outlineLvl w:val="2"/>
            </w:pPr>
            <w:bookmarkStart w:id="11" w:name="_Toc121864605"/>
            <w:r>
              <w:t>Result Driven</w:t>
            </w:r>
            <w:bookmarkEnd w:id="11"/>
          </w:p>
          <w:p w14:paraId="082DF7BA" w14:textId="77777777" w:rsidR="00910A4D" w:rsidRDefault="00910A4D" w:rsidP="00910A4D">
            <w:r>
              <w:t>The optimal policy in reinforcement learning is achieved by using a value function to evaluate the quality of different states and actions. The value function is a measure of how good a particular state or action is, and it is used to guide the learning process towards the optimal policy.</w:t>
            </w:r>
          </w:p>
          <w:p w14:paraId="66855011" w14:textId="77777777" w:rsidR="00910A4D" w:rsidRDefault="00910A4D" w:rsidP="00910A4D"/>
          <w:p w14:paraId="235D908B" w14:textId="2CD565D1" w:rsidR="00910A4D" w:rsidRDefault="00910A4D" w:rsidP="00910A4D">
            <w:r>
              <w:t>There are different ways to define the value function, depending on the specific problem and the goals of the learning process. For example, the value function could be defined as the expected long-term reward that the agent will receive for taking a particular action in each given state. This would be used to train the agent to maximize its long-term reward.</w:t>
            </w:r>
          </w:p>
          <w:p w14:paraId="577EDB58" w14:textId="77777777" w:rsidR="00910A4D" w:rsidRDefault="00910A4D" w:rsidP="00910A4D"/>
          <w:p w14:paraId="38B1974F" w14:textId="77777777" w:rsidR="00910A4D" w:rsidRDefault="00910A4D" w:rsidP="00910A4D">
            <w:r>
              <w:t>To find the optimal policy, the reinforcement learning algorithm will iteratively update the value function and the policy. This typically involves estimating the value function using a sample of the agent's experiences, and then using the value function to update the policy. This process continues until the value function converges to the optimal value function, at which point the corresponding policy is the optimal policy.</w:t>
            </w:r>
          </w:p>
          <w:p w14:paraId="10069176" w14:textId="77777777" w:rsidR="00910A4D" w:rsidRDefault="00910A4D" w:rsidP="00910A4D"/>
          <w:p w14:paraId="17F4374E" w14:textId="77777777" w:rsidR="007F03E7" w:rsidRDefault="00910A4D" w:rsidP="00910A4D">
            <w:r>
              <w:t>Finding the optimal policy in reinforcement learning can be a challenging problem, and it may require a large amount of data and computational resources. However, once the optimal policy is found, the agent can use it to make decisions that maximize its reward in the given environment.</w:t>
            </w:r>
          </w:p>
          <w:p w14:paraId="657714FC" w14:textId="422484F6" w:rsidR="00910A4D" w:rsidRPr="004048B0" w:rsidRDefault="00910A4D" w:rsidP="00910A4D"/>
        </w:tc>
      </w:tr>
    </w:tbl>
    <w:p w14:paraId="3BF272FF" w14:textId="77CEC489" w:rsidR="00910A4D" w:rsidRDefault="00910A4D" w:rsidP="00910A4D">
      <w:pPr>
        <w:pStyle w:val="Heading3"/>
      </w:pPr>
      <w:bookmarkStart w:id="12" w:name="_Toc121864606"/>
      <w:r>
        <w:lastRenderedPageBreak/>
        <w:t>Algorithms</w:t>
      </w:r>
      <w:bookmarkEnd w:id="12"/>
    </w:p>
    <w:p w14:paraId="5946A6DC" w14:textId="77777777" w:rsidR="00910A4D" w:rsidRDefault="00910A4D" w:rsidP="00910A4D">
      <w:pPr>
        <w:spacing w:after="160" w:line="259" w:lineRule="auto"/>
      </w:pPr>
      <w:r>
        <w:t>There are many algorithms that can be used for reinforcement learning, and the choice of algorithm will depend on the specific problem and the goals of the learning process. Some of the most common algorithms used in reinforcement learning include the following:</w:t>
      </w:r>
    </w:p>
    <w:p w14:paraId="5F844A8F" w14:textId="44077C4E" w:rsidR="00910A4D" w:rsidRDefault="00910A4D" w:rsidP="00910A4D">
      <w:pPr>
        <w:pStyle w:val="ListParagraph"/>
        <w:numPr>
          <w:ilvl w:val="0"/>
          <w:numId w:val="9"/>
        </w:numPr>
        <w:spacing w:after="160" w:line="259" w:lineRule="auto"/>
      </w:pPr>
      <w:r w:rsidRPr="00910A4D">
        <w:rPr>
          <w:b/>
          <w:bCs/>
        </w:rPr>
        <w:t>Dynamic programming</w:t>
      </w:r>
      <w:r>
        <w:t>: Dynamic programming is a method for solving optimization problems by breaking them down into smaller subproblems and solving them recursively. It can be used in reinforcement learning to find the optimal policy by solving the Bellman equations, which describe the relationship between the value function and the policy.</w:t>
      </w:r>
    </w:p>
    <w:p w14:paraId="09AFC780" w14:textId="77777777" w:rsidR="00724D6F" w:rsidRDefault="00724D6F" w:rsidP="00724D6F">
      <w:pPr>
        <w:pStyle w:val="ListParagraph"/>
        <w:numPr>
          <w:ilvl w:val="0"/>
          <w:numId w:val="9"/>
        </w:numPr>
        <w:spacing w:after="160" w:line="259" w:lineRule="auto"/>
      </w:pPr>
      <w:r w:rsidRPr="00910A4D">
        <w:rPr>
          <w:b/>
          <w:bCs/>
        </w:rPr>
        <w:t>Policy gradient methods</w:t>
      </w:r>
      <w:r>
        <w:t>: Policy gradient methods are a class of reinforcement learning algorithms that directly optimize the policy by using gradient descent to update the policy parameters. This allows the algorithm to learn complex policies that cannot be represented using a simple value function.</w:t>
      </w:r>
    </w:p>
    <w:p w14:paraId="378532D2" w14:textId="77777777" w:rsidR="00724D6F" w:rsidRDefault="00724D6F" w:rsidP="00724D6F">
      <w:pPr>
        <w:pStyle w:val="ListParagraph"/>
        <w:numPr>
          <w:ilvl w:val="0"/>
          <w:numId w:val="9"/>
        </w:numPr>
        <w:spacing w:after="160" w:line="259" w:lineRule="auto"/>
      </w:pPr>
      <w:r w:rsidRPr="00910A4D">
        <w:rPr>
          <w:b/>
          <w:bCs/>
        </w:rPr>
        <w:t>Monte Carlo methods</w:t>
      </w:r>
      <w:r>
        <w:t>: Monte Carlo methods are a class of algorithms that use random sampling to solve problems. In reinforcement learning, Monte Carlo methods can be used to estimate the value function by sampling the agent's experiences and computing the expected return for each state or action.</w:t>
      </w:r>
    </w:p>
    <w:p w14:paraId="6E388769" w14:textId="1D2744D9" w:rsidR="00724D6F" w:rsidRDefault="00724D6F" w:rsidP="00724D6F">
      <w:pPr>
        <w:pStyle w:val="ListParagraph"/>
        <w:numPr>
          <w:ilvl w:val="0"/>
          <w:numId w:val="9"/>
        </w:numPr>
        <w:spacing w:after="160" w:line="259" w:lineRule="auto"/>
      </w:pPr>
      <w:r w:rsidRPr="00910A4D">
        <w:rPr>
          <w:b/>
          <w:bCs/>
        </w:rPr>
        <w:t>Temporal difference learning</w:t>
      </w:r>
      <w:r>
        <w:t>: Temporal difference learning is a method for updating the value function based on the difference between the expected return and the actual return. It can be used in reinforcement learning to quickly update the value function as the agent interacts with the environment, allowing the learning process to be more efficient.</w:t>
      </w:r>
    </w:p>
    <w:p w14:paraId="12D9F24D" w14:textId="5015FB79" w:rsidR="00724D6F" w:rsidRDefault="00724D6F" w:rsidP="00724D6F">
      <w:pPr>
        <w:pStyle w:val="ListParagraph"/>
        <w:numPr>
          <w:ilvl w:val="0"/>
          <w:numId w:val="9"/>
        </w:numPr>
        <w:spacing w:after="160" w:line="259" w:lineRule="auto"/>
      </w:pPr>
      <w:r w:rsidRPr="00724D6F">
        <w:rPr>
          <w:b/>
          <w:bCs/>
        </w:rPr>
        <w:t>Actor-critic methods</w:t>
      </w:r>
      <w:r>
        <w:t>: Actor-critic methods are a class of reinforcement learning algorithms that use two separate models to represent the policy and the value function. The actor model is used to represent the policy, and it is trained to take actions that maximize the expected reward. The critic model is used to evaluate the quality of the actions taken by the actor, and it is trained to predict the value of each state or action.</w:t>
      </w:r>
    </w:p>
    <w:p w14:paraId="240816D5" w14:textId="24628191" w:rsidR="00910A4D" w:rsidRDefault="00910A4D" w:rsidP="00910A4D">
      <w:pPr>
        <w:pStyle w:val="ListParagraph"/>
        <w:numPr>
          <w:ilvl w:val="0"/>
          <w:numId w:val="9"/>
        </w:numPr>
        <w:spacing w:after="160" w:line="259" w:lineRule="auto"/>
      </w:pPr>
      <w:r w:rsidRPr="00910A4D">
        <w:rPr>
          <w:b/>
          <w:bCs/>
        </w:rPr>
        <w:t>Q-learning</w:t>
      </w:r>
      <w:r>
        <w:t>: Q-learning is a model-free reinforcement learning algorithm that uses the Q-function to estimate the value of taking a particular action in each given state. The Q-function is updated using the Bellman equation, and the optimal policy is found by selecting the action with the highest Q-value for each state.</w:t>
      </w:r>
    </w:p>
    <w:p w14:paraId="4AE37BE3" w14:textId="3C33C30E" w:rsidR="00910A4D" w:rsidRDefault="00910A4D" w:rsidP="00910A4D">
      <w:pPr>
        <w:pStyle w:val="ListParagraph"/>
        <w:numPr>
          <w:ilvl w:val="0"/>
          <w:numId w:val="9"/>
        </w:numPr>
        <w:spacing w:after="160" w:line="259" w:lineRule="auto"/>
      </w:pPr>
      <w:r w:rsidRPr="00910A4D">
        <w:rPr>
          <w:b/>
          <w:bCs/>
        </w:rPr>
        <w:t>Deep Q-network</w:t>
      </w:r>
      <w:r>
        <w:t>: A deep Q-network (DQN) is a reinforcement learning algorithm that uses a deep neural network to approximate the Q-function. It allows the algorithm to handle high-dimensional state spaces and complex environments, and it has been used to train agents to play games like Atari and Go.</w:t>
      </w:r>
    </w:p>
    <w:p w14:paraId="0E636E0B" w14:textId="77777777" w:rsidR="005B6D54" w:rsidRDefault="005B6D54" w:rsidP="005B6D54">
      <w:pPr>
        <w:pStyle w:val="ListParagraph"/>
        <w:spacing w:after="160" w:line="259" w:lineRule="auto"/>
      </w:pPr>
    </w:p>
    <w:p w14:paraId="3B52105D" w14:textId="3CE44A9A" w:rsidR="00B43A92" w:rsidRDefault="00B43A92" w:rsidP="00B43A92">
      <w:pPr>
        <w:pStyle w:val="Heading3"/>
      </w:pPr>
      <w:bookmarkStart w:id="13" w:name="_Toc121864607"/>
      <w:r>
        <w:t>Environments</w:t>
      </w:r>
      <w:bookmarkEnd w:id="13"/>
    </w:p>
    <w:p w14:paraId="03BB65EB" w14:textId="1D0EC213" w:rsidR="00B43A92" w:rsidRDefault="00B43A92" w:rsidP="00B43A92">
      <w:pPr>
        <w:spacing w:after="160" w:line="259" w:lineRule="auto"/>
      </w:pPr>
      <w:r>
        <w:t>There are many environments where you can experiment with reinforcement learning, and the choice of environment will depend on your specific interests and goals. Some of the most common environments for reinforcement learning include the following:</w:t>
      </w:r>
    </w:p>
    <w:p w14:paraId="39F95188" w14:textId="5A381B5B" w:rsidR="00B43A92" w:rsidRDefault="00B43A92" w:rsidP="00B43A92">
      <w:pPr>
        <w:pStyle w:val="ListParagraph"/>
        <w:numPr>
          <w:ilvl w:val="0"/>
          <w:numId w:val="10"/>
        </w:numPr>
        <w:spacing w:after="160" w:line="259" w:lineRule="auto"/>
      </w:pPr>
      <w:r w:rsidRPr="00B43A92">
        <w:rPr>
          <w:b/>
          <w:bCs/>
        </w:rPr>
        <w:t>Simulated environments</w:t>
      </w:r>
      <w:r>
        <w:t xml:space="preserve">: Many reinforcement learning algorithms are tested and developed using simulated environments, which are computer-generated environments that mimic real-world scenarios. These environments can be created using a variety of simulation software, such as </w:t>
      </w:r>
      <w:proofErr w:type="spellStart"/>
      <w:r>
        <w:t>OpenAI</w:t>
      </w:r>
      <w:proofErr w:type="spellEnd"/>
      <w:r>
        <w:t xml:space="preserve"> Gym, Unity, and </w:t>
      </w:r>
      <w:proofErr w:type="spellStart"/>
      <w:r>
        <w:t>MuJoCo</w:t>
      </w:r>
      <w:proofErr w:type="spellEnd"/>
      <w:r>
        <w:t>.</w:t>
      </w:r>
    </w:p>
    <w:p w14:paraId="6958ABFB" w14:textId="357E64B3" w:rsidR="00B43A92" w:rsidRDefault="00B43A92" w:rsidP="00B43A92">
      <w:pPr>
        <w:pStyle w:val="ListParagraph"/>
        <w:numPr>
          <w:ilvl w:val="0"/>
          <w:numId w:val="10"/>
        </w:numPr>
        <w:spacing w:after="160" w:line="259" w:lineRule="auto"/>
      </w:pPr>
      <w:r w:rsidRPr="00B43A92">
        <w:rPr>
          <w:b/>
          <w:bCs/>
        </w:rPr>
        <w:t>Video games</w:t>
      </w:r>
      <w:r>
        <w:t>: Reinforcement learning has been used to train agents to play a variety of video games, including Atari games, first-person shooter games, and board games like Go and chess. This can be a fun and engaging way to experiment with reinforcement learning algorithms.</w:t>
      </w:r>
    </w:p>
    <w:p w14:paraId="1B53C6B3" w14:textId="09CA9C8C" w:rsidR="007F03E7" w:rsidRDefault="00B43A92" w:rsidP="00B43A92">
      <w:pPr>
        <w:pStyle w:val="ListParagraph"/>
        <w:numPr>
          <w:ilvl w:val="0"/>
          <w:numId w:val="10"/>
        </w:numPr>
        <w:spacing w:after="160" w:line="259" w:lineRule="auto"/>
      </w:pPr>
      <w:r w:rsidRPr="00B43A92">
        <w:rPr>
          <w:b/>
          <w:bCs/>
        </w:rPr>
        <w:t>Robotics</w:t>
      </w:r>
      <w:r>
        <w:t>: Reinforcement learning has been applied to the field of robotics, allowing robots to learn to perform a variety of tasks, such as manipulation and navigation. This can be a challenging and rewarding way to experiment with reinforcement learning, and it has the potential to lead to the development of intelligent robots with a wide range of capabilities.</w:t>
      </w:r>
      <w:r w:rsidR="007F03E7">
        <w:br w:type="page"/>
      </w:r>
    </w:p>
    <w:p w14:paraId="05A61426" w14:textId="77777777" w:rsidR="005F350F" w:rsidRPr="004048B0" w:rsidRDefault="005F350F"/>
    <w:tbl>
      <w:tblPr>
        <w:tblStyle w:val="PlainTable5"/>
        <w:tblW w:w="10795" w:type="dxa"/>
        <w:tblLook w:val="0600" w:firstRow="0" w:lastRow="0" w:firstColumn="0" w:lastColumn="0" w:noHBand="1" w:noVBand="1"/>
      </w:tblPr>
      <w:tblGrid>
        <w:gridCol w:w="10795"/>
      </w:tblGrid>
      <w:tr w:rsidR="00DF736C" w:rsidRPr="004048B0" w14:paraId="46A66D22" w14:textId="77777777" w:rsidTr="00DF736C">
        <w:trPr>
          <w:trHeight w:val="432"/>
        </w:trPr>
        <w:tc>
          <w:tcPr>
            <w:tcW w:w="10795" w:type="dxa"/>
          </w:tcPr>
          <w:p w14:paraId="616DA6D7" w14:textId="77777777" w:rsidR="00DF736C" w:rsidRPr="004048B0" w:rsidRDefault="00DF736C" w:rsidP="00C9656E">
            <w:r w:rsidRPr="004048B0">
              <w:rPr>
                <w:noProof/>
                <w:lang w:eastAsia="en-AU"/>
              </w:rPr>
              <w:drawing>
                <wp:inline distT="0" distB="0" distL="0" distR="0" wp14:anchorId="770C1301" wp14:editId="2541F84A">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DF736C" w:rsidRPr="004048B0" w14:paraId="634F4F16" w14:textId="77777777" w:rsidTr="00DF736C">
        <w:trPr>
          <w:trHeight w:val="1440"/>
        </w:trPr>
        <w:tc>
          <w:tcPr>
            <w:tcW w:w="10795" w:type="dxa"/>
          </w:tcPr>
          <w:p w14:paraId="434258A3" w14:textId="03FC6949" w:rsidR="00DF736C" w:rsidRPr="004048B0" w:rsidRDefault="00DF736C" w:rsidP="00FE44CB">
            <w:pPr>
              <w:pStyle w:val="Heading2"/>
              <w:outlineLvl w:val="1"/>
            </w:pPr>
            <w:bookmarkStart w:id="14" w:name="_Toc121864608"/>
            <w:r>
              <w:t>Initiation</w:t>
            </w:r>
            <w:bookmarkEnd w:id="14"/>
          </w:p>
        </w:tc>
      </w:tr>
      <w:tr w:rsidR="00DF736C" w:rsidRPr="004048B0" w14:paraId="4C2C1C8E" w14:textId="77777777" w:rsidTr="00DF736C">
        <w:trPr>
          <w:trHeight w:val="11583"/>
        </w:trPr>
        <w:tc>
          <w:tcPr>
            <w:tcW w:w="10795" w:type="dxa"/>
          </w:tcPr>
          <w:p w14:paraId="07AB6FEF" w14:textId="17BDF6D5" w:rsidR="00DF736C" w:rsidRDefault="00DF736C" w:rsidP="00DF736C">
            <w:r>
              <w:t xml:space="preserve">With the technical details documented. The next step is defining how the system will be constructed. Most importantly defining methods for teaching. As the environment are very customizable it would take a large amount of time to define constraints. And for the duration of this project, it is not feasible. </w:t>
            </w:r>
          </w:p>
          <w:p w14:paraId="6D75B8B9" w14:textId="77777777" w:rsidR="00DF736C" w:rsidRDefault="00DF736C" w:rsidP="00DF736C"/>
          <w:p w14:paraId="15DA55B0" w14:textId="72A0A5BC" w:rsidR="00DF736C" w:rsidRDefault="00DF736C" w:rsidP="00DF736C">
            <w:r w:rsidRPr="00DF736C">
              <w:t xml:space="preserve">To make the teaching environment more interactive and engaging, </w:t>
            </w:r>
            <w:r>
              <w:t>additional features can be incorporated</w:t>
            </w:r>
            <w:r w:rsidRPr="00DF736C">
              <w:t>, such as visualizations, explanations, and quizzes.</w:t>
            </w:r>
          </w:p>
          <w:p w14:paraId="7E97CDAC" w14:textId="77777777" w:rsidR="00DF736C" w:rsidRDefault="00DF736C" w:rsidP="00DF736C"/>
          <w:p w14:paraId="20BA39D8" w14:textId="7AC0AB86" w:rsidR="00DF736C" w:rsidRDefault="00DF736C" w:rsidP="00DF736C">
            <w:r>
              <w:t>Some possible steps to teach reinforcement learning include:</w:t>
            </w:r>
          </w:p>
          <w:p w14:paraId="2349DEC6" w14:textId="77777777" w:rsidR="00DF736C" w:rsidRDefault="00DF736C" w:rsidP="00DF736C"/>
          <w:p w14:paraId="26A7F41D" w14:textId="51254FA2" w:rsidR="00DF736C" w:rsidRDefault="00DF736C" w:rsidP="00DF736C">
            <w:pPr>
              <w:pStyle w:val="ListParagraph"/>
              <w:numPr>
                <w:ilvl w:val="0"/>
                <w:numId w:val="11"/>
              </w:numPr>
            </w:pPr>
            <w:r>
              <w:t>Understand the fundamentals of reinforcement learning, including the components of a reinforcement learning system and the concepts of rewards, actions, and states.</w:t>
            </w:r>
          </w:p>
          <w:p w14:paraId="61A69F9B" w14:textId="478097A4" w:rsidR="00DF736C" w:rsidRDefault="00DF736C" w:rsidP="00DF736C">
            <w:pPr>
              <w:pStyle w:val="ListParagraph"/>
              <w:numPr>
                <w:ilvl w:val="0"/>
                <w:numId w:val="11"/>
              </w:numPr>
            </w:pPr>
            <w:r>
              <w:t>Choose a reinforcement learning algorithm, such as Q-learning or policy gradient methods, and implement it in a suitable programming language.</w:t>
            </w:r>
          </w:p>
          <w:p w14:paraId="272CC6FF" w14:textId="4FC8227C" w:rsidR="00DF736C" w:rsidRDefault="00DF736C" w:rsidP="00DF736C">
            <w:pPr>
              <w:pStyle w:val="ListParagraph"/>
              <w:numPr>
                <w:ilvl w:val="0"/>
                <w:numId w:val="11"/>
              </w:numPr>
            </w:pPr>
            <w:r>
              <w:t>Design a learning environment for your model to operate in. This could be a virtual environment, a simulation, or a real-world system.</w:t>
            </w:r>
          </w:p>
          <w:p w14:paraId="1AD48655" w14:textId="591D0FCF" w:rsidR="00DF736C" w:rsidRDefault="00DF736C" w:rsidP="00DF736C">
            <w:pPr>
              <w:pStyle w:val="ListParagraph"/>
              <w:numPr>
                <w:ilvl w:val="0"/>
                <w:numId w:val="11"/>
              </w:numPr>
            </w:pPr>
            <w:r>
              <w:t>Create a set of rules and rewards for the model to learn from. This will involve defining the goals of the model and the rewards it will receive for achieving those goals.</w:t>
            </w:r>
          </w:p>
          <w:p w14:paraId="2D3909EB" w14:textId="6DA28564" w:rsidR="00DF736C" w:rsidRDefault="00DF736C" w:rsidP="00DF736C">
            <w:pPr>
              <w:pStyle w:val="ListParagraph"/>
              <w:numPr>
                <w:ilvl w:val="0"/>
                <w:numId w:val="11"/>
              </w:numPr>
            </w:pPr>
            <w:r>
              <w:t>Train the model by providing it with input data and allowing it to take actions and receive rewards based on its decisions.</w:t>
            </w:r>
          </w:p>
          <w:p w14:paraId="7B48DC57" w14:textId="77777777" w:rsidR="00DF736C" w:rsidRDefault="00DF736C" w:rsidP="00DF736C">
            <w:pPr>
              <w:pStyle w:val="ListParagraph"/>
              <w:numPr>
                <w:ilvl w:val="0"/>
                <w:numId w:val="11"/>
              </w:numPr>
            </w:pPr>
            <w:r>
              <w:t>Monitor the model's performance and adjust the training procedure as needed to improve its learning.</w:t>
            </w:r>
          </w:p>
          <w:p w14:paraId="183A76CF" w14:textId="77777777" w:rsidR="00D21DB2" w:rsidRDefault="00D21DB2" w:rsidP="00D21DB2"/>
          <w:p w14:paraId="57F84CBF" w14:textId="77777777" w:rsidR="00D21DB2" w:rsidRDefault="00D21DB2" w:rsidP="00D21DB2">
            <w:pPr>
              <w:pStyle w:val="TableHeader"/>
              <w:jc w:val="left"/>
            </w:pPr>
          </w:p>
          <w:p w14:paraId="040197E0" w14:textId="656E6A7E" w:rsidR="00D21DB2" w:rsidRPr="00D21DB2" w:rsidRDefault="00D21DB2" w:rsidP="00D21DB2">
            <w:pPr>
              <w:pStyle w:val="TableHeader"/>
              <w:jc w:val="left"/>
            </w:pPr>
            <w:r w:rsidRPr="00D21DB2">
              <w:t>** More to add…</w:t>
            </w:r>
          </w:p>
        </w:tc>
      </w:tr>
    </w:tbl>
    <w:p w14:paraId="5350458E" w14:textId="77777777" w:rsidR="007762BF" w:rsidRPr="004048B0" w:rsidRDefault="007762BF"/>
    <w:p w14:paraId="49894DD9"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337C61F0" w14:textId="510F39CF" w:rsidR="005F350F" w:rsidRPr="004048B0" w:rsidRDefault="00F57FB7">
      <w:r>
        <w:rPr>
          <w:noProof/>
        </w:rPr>
        <w:lastRenderedPageBreak/>
        <w:drawing>
          <wp:anchor distT="0" distB="0" distL="114300" distR="114300" simplePos="0" relativeHeight="251680767" behindDoc="1" locked="0" layoutInCell="1" allowOverlap="1" wp14:anchorId="40340124" wp14:editId="36B71D25">
            <wp:simplePos x="0" y="0"/>
            <wp:positionH relativeFrom="margin">
              <wp:align>center</wp:align>
            </wp:positionH>
            <wp:positionV relativeFrom="paragraph">
              <wp:posOffset>5824410</wp:posOffset>
            </wp:positionV>
            <wp:extent cx="5557520" cy="3293110"/>
            <wp:effectExtent l="0" t="0" r="5080" b="2540"/>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57520" cy="329311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600" w:firstRow="0" w:lastRow="0" w:firstColumn="0" w:lastColumn="0" w:noHBand="1" w:noVBand="1"/>
      </w:tblPr>
      <w:tblGrid>
        <w:gridCol w:w="10800"/>
      </w:tblGrid>
      <w:tr w:rsidR="004A4C49" w:rsidRPr="004048B0" w14:paraId="583209F1" w14:textId="77777777" w:rsidTr="00F32B21">
        <w:trPr>
          <w:trHeight w:val="432"/>
        </w:trPr>
        <w:tc>
          <w:tcPr>
            <w:tcW w:w="10800" w:type="dxa"/>
          </w:tcPr>
          <w:p w14:paraId="45C60170" w14:textId="77777777" w:rsidR="004A4C49" w:rsidRPr="004048B0" w:rsidRDefault="004A4C49" w:rsidP="00D51608">
            <w:pPr>
              <w:rPr>
                <w:noProof/>
              </w:rPr>
            </w:pPr>
            <w:r w:rsidRPr="004048B0">
              <w:rPr>
                <w:noProof/>
                <w:lang w:eastAsia="en-AU"/>
              </w:rPr>
              <w:drawing>
                <wp:inline distT="0" distB="0" distL="0" distR="0" wp14:anchorId="6EDEEA26" wp14:editId="78C9A7A4">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4A4C49" w:rsidRPr="004048B0" w14:paraId="27B157AD" w14:textId="77777777" w:rsidTr="00FE44CB">
        <w:trPr>
          <w:trHeight w:val="1440"/>
        </w:trPr>
        <w:tc>
          <w:tcPr>
            <w:tcW w:w="10800" w:type="dxa"/>
          </w:tcPr>
          <w:p w14:paraId="12B43DBE" w14:textId="5BB0A730" w:rsidR="004A4C49" w:rsidRPr="004048B0" w:rsidRDefault="00AD48AA" w:rsidP="004048B0">
            <w:pPr>
              <w:pStyle w:val="Heading2"/>
            </w:pPr>
            <w:bookmarkStart w:id="15" w:name="_Toc121864609"/>
            <w:r>
              <w:t>Preliminary results</w:t>
            </w:r>
            <w:bookmarkEnd w:id="15"/>
          </w:p>
        </w:tc>
      </w:tr>
      <w:tr w:rsidR="004A4C49" w:rsidRPr="004048B0" w14:paraId="7F94FCFA" w14:textId="77777777" w:rsidTr="00F32B21">
        <w:trPr>
          <w:trHeight w:val="1764"/>
        </w:trPr>
        <w:tc>
          <w:tcPr>
            <w:tcW w:w="10800" w:type="dxa"/>
          </w:tcPr>
          <w:p w14:paraId="79DD7F13" w14:textId="77777777" w:rsidR="009D13ED" w:rsidRDefault="00AD48AA" w:rsidP="009D13ED">
            <w:pPr>
              <w:spacing w:before="240"/>
            </w:pPr>
            <w:r>
              <w:t xml:space="preserve">A variety of model has been trained in the </w:t>
            </w:r>
            <w:proofErr w:type="spellStart"/>
            <w:r>
              <w:t>OpenAI</w:t>
            </w:r>
            <w:proofErr w:type="spellEnd"/>
            <w:r>
              <w:t xml:space="preserve"> Gym environment. </w:t>
            </w:r>
            <w:r w:rsidR="009D13ED">
              <w:t xml:space="preserve">the </w:t>
            </w:r>
            <w:proofErr w:type="spellStart"/>
            <w:r w:rsidR="009D13ED">
              <w:t>OpenAI</w:t>
            </w:r>
            <w:proofErr w:type="spellEnd"/>
            <w:r w:rsidR="009D13ED">
              <w:t xml:space="preserve"> Gym is a toolkit for developing and comparing reinforcement learning algorithms. It provides a variety of environments, such as simulated games and other challenges, that can be used to test and evaluate different reinforcement learning algorithms and techniques. The environments in the </w:t>
            </w:r>
            <w:proofErr w:type="spellStart"/>
            <w:r w:rsidR="009D13ED">
              <w:t>OpenAI</w:t>
            </w:r>
            <w:proofErr w:type="spellEnd"/>
            <w:r w:rsidR="009D13ED">
              <w:t xml:space="preserve"> Gym have different observation and action spaces, which allows for a wide range of scenarios and challenges to be tested.</w:t>
            </w:r>
          </w:p>
          <w:p w14:paraId="34AA2D34" w14:textId="46A3851B" w:rsidR="00354BCE" w:rsidRPr="004048B0" w:rsidRDefault="009D13ED" w:rsidP="00AD48AA">
            <w:pPr>
              <w:spacing w:before="240"/>
            </w:pPr>
            <w:r>
              <w:t xml:space="preserve">By using the </w:t>
            </w:r>
            <w:proofErr w:type="spellStart"/>
            <w:r>
              <w:t>OpenAI</w:t>
            </w:r>
            <w:proofErr w:type="spellEnd"/>
            <w:r>
              <w:t xml:space="preserve"> Gym, we can quickly and easily evaluate the algorithms and methods on a variety of different environments, without having to spend time and effort on building and maintaining their own testing environments. This makes the </w:t>
            </w:r>
            <w:proofErr w:type="spellStart"/>
            <w:r>
              <w:t>OpenAI</w:t>
            </w:r>
            <w:proofErr w:type="spellEnd"/>
            <w:r>
              <w:t xml:space="preserve"> Gym a very efficient and effective testing ground for reinforcement learning algorithms and methods.</w:t>
            </w:r>
            <w:r w:rsidR="00AD48AA">
              <w:t xml:space="preserve"> </w:t>
            </w:r>
          </w:p>
        </w:tc>
      </w:tr>
      <w:tr w:rsidR="0072626F" w:rsidRPr="004048B0" w14:paraId="27E7B0CB" w14:textId="77777777" w:rsidTr="008F1ABD">
        <w:trPr>
          <w:trHeight w:val="288"/>
        </w:trPr>
        <w:tc>
          <w:tcPr>
            <w:tcW w:w="10800" w:type="dxa"/>
          </w:tcPr>
          <w:p w14:paraId="11BA01E7" w14:textId="77777777" w:rsidR="0072626F" w:rsidRPr="004048B0" w:rsidRDefault="0072626F" w:rsidP="004A4C49"/>
        </w:tc>
      </w:tr>
      <w:tr w:rsidR="001E17E9" w:rsidRPr="004048B0" w14:paraId="5E44265C" w14:textId="77777777" w:rsidTr="00F32B21">
        <w:trPr>
          <w:trHeight w:val="2151"/>
        </w:trPr>
        <w:tc>
          <w:tcPr>
            <w:tcW w:w="10800" w:type="dxa"/>
          </w:tcPr>
          <w:p w14:paraId="3283F6A2" w14:textId="77777777" w:rsidR="00F57FB7" w:rsidRDefault="00F57FB7" w:rsidP="00F57FB7">
            <w:pPr>
              <w:pStyle w:val="TableHeader"/>
            </w:pPr>
          </w:p>
          <w:p w14:paraId="0B9983B7" w14:textId="77777777" w:rsidR="00F57FB7" w:rsidRDefault="00F57FB7" w:rsidP="00F57FB7">
            <w:pPr>
              <w:pStyle w:val="TableHeader"/>
              <w:jc w:val="left"/>
            </w:pPr>
            <w:r>
              <w:t>**More to add…</w:t>
            </w:r>
          </w:p>
          <w:p w14:paraId="1B5EB54F" w14:textId="77777777" w:rsidR="00F57FB7" w:rsidRDefault="00F57FB7" w:rsidP="00F57FB7">
            <w:pPr>
              <w:pStyle w:val="TableHeader"/>
              <w:jc w:val="left"/>
            </w:pPr>
          </w:p>
          <w:p w14:paraId="1B5E6986" w14:textId="77777777" w:rsidR="00F57FB7" w:rsidRDefault="00F57FB7" w:rsidP="00F57FB7">
            <w:pPr>
              <w:pStyle w:val="TableHeader"/>
            </w:pPr>
            <w:r>
              <w:t>Tried to make it look nice, but the gifs kept disappearing so it ugly :)</w:t>
            </w:r>
          </w:p>
          <w:p w14:paraId="139535F8" w14:textId="77777777" w:rsidR="001E17E9" w:rsidRPr="004048B0" w:rsidRDefault="001E17E9" w:rsidP="004A4C49">
            <w:pPr>
              <w:rPr>
                <w:color w:val="000000" w:themeColor="text1"/>
              </w:rPr>
            </w:pPr>
          </w:p>
        </w:tc>
      </w:tr>
      <w:tr w:rsidR="005A7253" w:rsidRPr="004048B0" w14:paraId="0757D5F5" w14:textId="77777777" w:rsidTr="00F32B21">
        <w:trPr>
          <w:trHeight w:val="2151"/>
        </w:trPr>
        <w:tc>
          <w:tcPr>
            <w:tcW w:w="10800" w:type="dxa"/>
          </w:tcPr>
          <w:p w14:paraId="589024A8" w14:textId="390179C2" w:rsidR="005A7253" w:rsidRDefault="00F57FB7" w:rsidP="007366D6">
            <w:pPr>
              <w:pStyle w:val="TableHeader"/>
            </w:pPr>
            <w:r>
              <w:rPr>
                <w:noProof/>
              </w:rPr>
              <w:lastRenderedPageBreak/>
              <w:drawing>
                <wp:inline distT="0" distB="0" distL="0" distR="0" wp14:anchorId="08A8C8E5" wp14:editId="4E2F9C42">
                  <wp:extent cx="5715000" cy="4286250"/>
                  <wp:effectExtent l="0" t="0" r="0"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17D21DDE" w14:textId="77777777" w:rsidR="005A7253" w:rsidRDefault="005A7253" w:rsidP="007366D6">
            <w:pPr>
              <w:pStyle w:val="TableHeader"/>
            </w:pPr>
          </w:p>
          <w:p w14:paraId="43DC9B76" w14:textId="77777777" w:rsidR="005A7253" w:rsidRDefault="005A7253" w:rsidP="007366D6">
            <w:pPr>
              <w:pStyle w:val="TableHeader"/>
            </w:pPr>
          </w:p>
          <w:p w14:paraId="48D4CF45" w14:textId="77777777" w:rsidR="005A7253" w:rsidRDefault="005A7253" w:rsidP="007366D6">
            <w:pPr>
              <w:pStyle w:val="TableHeader"/>
            </w:pPr>
          </w:p>
          <w:p w14:paraId="22AB0124" w14:textId="7EC89055" w:rsidR="005A7253" w:rsidRDefault="00F57FB7" w:rsidP="007366D6">
            <w:pPr>
              <w:pStyle w:val="TableHeader"/>
            </w:pPr>
            <w:r>
              <w:rPr>
                <w:noProof/>
              </w:rPr>
              <w:drawing>
                <wp:inline distT="0" distB="0" distL="0" distR="0" wp14:anchorId="6F5600DE" wp14:editId="7FD5B895">
                  <wp:extent cx="5715000" cy="381000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inline>
              </w:drawing>
            </w:r>
          </w:p>
          <w:p w14:paraId="3309503C" w14:textId="15578691" w:rsidR="005A7253" w:rsidRPr="004048B0" w:rsidRDefault="005A7253" w:rsidP="00B96732">
            <w:pPr>
              <w:pStyle w:val="TableHeader"/>
              <w:jc w:val="left"/>
            </w:pPr>
          </w:p>
        </w:tc>
      </w:tr>
      <w:tr w:rsidR="001E17E9" w:rsidRPr="004048B0" w14:paraId="196B5C23" w14:textId="77777777" w:rsidTr="00B96732">
        <w:trPr>
          <w:trHeight w:val="95"/>
        </w:trPr>
        <w:tc>
          <w:tcPr>
            <w:tcW w:w="10800" w:type="dxa"/>
          </w:tcPr>
          <w:p w14:paraId="77808B42" w14:textId="76412E8C" w:rsidR="001E17E9" w:rsidRPr="004048B0" w:rsidRDefault="001E17E9" w:rsidP="004A4C49"/>
        </w:tc>
      </w:tr>
    </w:tbl>
    <w:p w14:paraId="6E892E54" w14:textId="1932F840" w:rsidR="007C2D23" w:rsidRDefault="007C2D23" w:rsidP="007C2D23">
      <w:pPr>
        <w:tabs>
          <w:tab w:val="left" w:pos="6789"/>
        </w:tabs>
      </w:pPr>
    </w:p>
    <w:tbl>
      <w:tblPr>
        <w:tblW w:w="0" w:type="auto"/>
        <w:tblLook w:val="0600" w:firstRow="0" w:lastRow="0" w:firstColumn="0" w:lastColumn="0" w:noHBand="1" w:noVBand="1"/>
      </w:tblPr>
      <w:tblGrid>
        <w:gridCol w:w="10800"/>
      </w:tblGrid>
      <w:tr w:rsidR="007C2D23" w:rsidRPr="004048B0" w14:paraId="02D4A783" w14:textId="77777777" w:rsidTr="00DB5D40">
        <w:trPr>
          <w:trHeight w:val="432"/>
        </w:trPr>
        <w:tc>
          <w:tcPr>
            <w:tcW w:w="10800" w:type="dxa"/>
          </w:tcPr>
          <w:p w14:paraId="44F4EA7D" w14:textId="77777777" w:rsidR="007C2D23" w:rsidRPr="004048B0" w:rsidRDefault="007C2D23" w:rsidP="00DB5D40">
            <w:pPr>
              <w:rPr>
                <w:noProof/>
              </w:rPr>
            </w:pPr>
            <w:r w:rsidRPr="004048B0">
              <w:rPr>
                <w:noProof/>
                <w:lang w:eastAsia="en-AU"/>
              </w:rPr>
              <w:drawing>
                <wp:inline distT="0" distB="0" distL="0" distR="0" wp14:anchorId="0AD7BD23" wp14:editId="117F9A25">
                  <wp:extent cx="2286000" cy="222740"/>
                  <wp:effectExtent l="0" t="0" r="0" b="6350"/>
                  <wp:docPr id="28" name="Graphic 2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C2D23" w:rsidRPr="004048B0" w14:paraId="14D95067" w14:textId="77777777" w:rsidTr="00DB5D40">
        <w:trPr>
          <w:trHeight w:val="1440"/>
        </w:trPr>
        <w:tc>
          <w:tcPr>
            <w:tcW w:w="10800" w:type="dxa"/>
          </w:tcPr>
          <w:p w14:paraId="5CE579C5" w14:textId="77777777" w:rsidR="007C2D23" w:rsidRDefault="007C2D23" w:rsidP="00DB5D40">
            <w:pPr>
              <w:pStyle w:val="Heading2"/>
            </w:pPr>
            <w:bookmarkStart w:id="16" w:name="_Toc121864610"/>
            <w:r>
              <w:t>Interfacing</w:t>
            </w:r>
            <w:bookmarkEnd w:id="16"/>
          </w:p>
          <w:p w14:paraId="0A16889D" w14:textId="77777777" w:rsidR="007C2D23" w:rsidRDefault="007C2D23" w:rsidP="007C2D23"/>
          <w:p w14:paraId="75771DBF" w14:textId="66DEF9B8" w:rsidR="007C2D23" w:rsidRDefault="007C2D23" w:rsidP="007C2D23">
            <w:r>
              <w:t>How can gym be interfaced with externally.</w:t>
            </w:r>
          </w:p>
          <w:p w14:paraId="131EFADD" w14:textId="268A9CCB" w:rsidR="007C2D23" w:rsidRDefault="007C2D23" w:rsidP="007C2D23"/>
          <w:p w14:paraId="2EADED8A" w14:textId="39614D76" w:rsidR="007C2D23" w:rsidRDefault="007C2D23" w:rsidP="007C2D23">
            <w:r>
              <w:t>Wireframe app?</w:t>
            </w:r>
          </w:p>
          <w:p w14:paraId="64E56C0D" w14:textId="5F8FF13B" w:rsidR="007C2D23" w:rsidRDefault="007C2D23" w:rsidP="007C2D23">
            <w:r>
              <w:t>Webhosted?</w:t>
            </w:r>
          </w:p>
          <w:p w14:paraId="302641CC" w14:textId="699A478F" w:rsidR="007C2D23" w:rsidRDefault="007C2D23" w:rsidP="007C2D23">
            <w:r>
              <w:t>Command Line?</w:t>
            </w:r>
          </w:p>
          <w:p w14:paraId="5EB82DFC" w14:textId="60409550" w:rsidR="007C2D23" w:rsidRDefault="007C2D23" w:rsidP="007C2D23">
            <w:r>
              <w:t>Overlay?</w:t>
            </w:r>
          </w:p>
          <w:p w14:paraId="332B07DC" w14:textId="58F621AF" w:rsidR="007C2D23" w:rsidRPr="007C2D23" w:rsidRDefault="007C2D23" w:rsidP="007C2D23"/>
        </w:tc>
      </w:tr>
    </w:tbl>
    <w:p w14:paraId="2CC60D31" w14:textId="51FFDC5C" w:rsidR="007C2D23" w:rsidRDefault="007C2D23" w:rsidP="007C2D23">
      <w:pPr>
        <w:pStyle w:val="TableHeader"/>
        <w:jc w:val="left"/>
      </w:pPr>
      <w:r>
        <w:t>**More to add…</w:t>
      </w:r>
      <w:r>
        <w:br w:type="page"/>
      </w:r>
    </w:p>
    <w:p w14:paraId="4D29DDF3" w14:textId="77777777" w:rsidR="007C2D23" w:rsidRPr="007C2D23" w:rsidRDefault="007C2D23" w:rsidP="007C2D23">
      <w:pPr>
        <w:tabs>
          <w:tab w:val="left" w:pos="6789"/>
        </w:tabs>
      </w:pPr>
    </w:p>
    <w:tbl>
      <w:tblPr>
        <w:tblW w:w="0" w:type="auto"/>
        <w:tblLook w:val="0600" w:firstRow="0" w:lastRow="0" w:firstColumn="0" w:lastColumn="0" w:noHBand="1" w:noVBand="1"/>
      </w:tblPr>
      <w:tblGrid>
        <w:gridCol w:w="10800"/>
      </w:tblGrid>
      <w:tr w:rsidR="007C2D23" w:rsidRPr="004048B0" w14:paraId="54864CBF" w14:textId="77777777" w:rsidTr="00DB5D40">
        <w:trPr>
          <w:trHeight w:val="432"/>
        </w:trPr>
        <w:tc>
          <w:tcPr>
            <w:tcW w:w="10800" w:type="dxa"/>
          </w:tcPr>
          <w:p w14:paraId="0AA0C3DB" w14:textId="77777777" w:rsidR="007C2D23" w:rsidRPr="004048B0" w:rsidRDefault="007C2D23" w:rsidP="00DB5D40">
            <w:pPr>
              <w:rPr>
                <w:noProof/>
              </w:rPr>
            </w:pPr>
            <w:r w:rsidRPr="004048B0">
              <w:rPr>
                <w:noProof/>
                <w:lang w:eastAsia="en-AU"/>
              </w:rPr>
              <w:drawing>
                <wp:inline distT="0" distB="0" distL="0" distR="0" wp14:anchorId="1B4F266A" wp14:editId="468171C5">
                  <wp:extent cx="2286000" cy="222740"/>
                  <wp:effectExtent l="0" t="0" r="0" b="6350"/>
                  <wp:docPr id="29" name="Graphic 2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C2D23" w:rsidRPr="004048B0" w14:paraId="5CE0133E" w14:textId="77777777" w:rsidTr="00DB5D40">
        <w:trPr>
          <w:trHeight w:val="1440"/>
        </w:trPr>
        <w:tc>
          <w:tcPr>
            <w:tcW w:w="10800" w:type="dxa"/>
          </w:tcPr>
          <w:p w14:paraId="3F3B3153" w14:textId="03354A5E" w:rsidR="007C2D23" w:rsidRPr="004048B0" w:rsidRDefault="007C2D23" w:rsidP="00DB5D40">
            <w:pPr>
              <w:pStyle w:val="Heading2"/>
            </w:pPr>
            <w:bookmarkStart w:id="17" w:name="_Toc121864611"/>
            <w:r>
              <w:t>Designing the learning environment</w:t>
            </w:r>
            <w:bookmarkEnd w:id="17"/>
          </w:p>
        </w:tc>
      </w:tr>
    </w:tbl>
    <w:p w14:paraId="56712813" w14:textId="77777777" w:rsidR="007C2D23" w:rsidRDefault="007C2D23" w:rsidP="007C2D23">
      <w:pPr>
        <w:pStyle w:val="TableHeader"/>
        <w:jc w:val="left"/>
      </w:pPr>
    </w:p>
    <w:p w14:paraId="06D72F1F" w14:textId="1F2DC852" w:rsidR="007C2D23" w:rsidRDefault="007C2D23" w:rsidP="007C2D23">
      <w:r>
        <w:t>Figma to the rescue</w:t>
      </w:r>
    </w:p>
    <w:p w14:paraId="3A6AB380" w14:textId="77777777" w:rsidR="007C2D23" w:rsidRDefault="007C2D23" w:rsidP="007C2D23"/>
    <w:p w14:paraId="614F6FE5" w14:textId="4E1B429C" w:rsidR="007C2D23" w:rsidRDefault="007C2D23" w:rsidP="007C2D23">
      <w:pPr>
        <w:pStyle w:val="TableHeader"/>
        <w:jc w:val="left"/>
      </w:pPr>
      <w:r>
        <w:t>**More to add…</w:t>
      </w:r>
      <w:r>
        <w:br w:type="page"/>
      </w:r>
    </w:p>
    <w:tbl>
      <w:tblPr>
        <w:tblW w:w="0" w:type="auto"/>
        <w:tblLook w:val="0600" w:firstRow="0" w:lastRow="0" w:firstColumn="0" w:lastColumn="0" w:noHBand="1" w:noVBand="1"/>
      </w:tblPr>
      <w:tblGrid>
        <w:gridCol w:w="10800"/>
      </w:tblGrid>
      <w:tr w:rsidR="007C2D23" w:rsidRPr="004048B0" w14:paraId="2B604E5D" w14:textId="77777777" w:rsidTr="00DB5D40">
        <w:trPr>
          <w:trHeight w:val="432"/>
        </w:trPr>
        <w:tc>
          <w:tcPr>
            <w:tcW w:w="10800" w:type="dxa"/>
          </w:tcPr>
          <w:p w14:paraId="5781D8A0" w14:textId="77777777" w:rsidR="007C2D23" w:rsidRPr="004048B0" w:rsidRDefault="007C2D23" w:rsidP="00DB5D40">
            <w:pPr>
              <w:rPr>
                <w:noProof/>
              </w:rPr>
            </w:pPr>
            <w:r w:rsidRPr="004048B0">
              <w:rPr>
                <w:noProof/>
                <w:lang w:eastAsia="en-AU"/>
              </w:rPr>
              <w:lastRenderedPageBreak/>
              <w:drawing>
                <wp:inline distT="0" distB="0" distL="0" distR="0" wp14:anchorId="3EFDA029" wp14:editId="22F609AE">
                  <wp:extent cx="2286000" cy="222740"/>
                  <wp:effectExtent l="0" t="0" r="0" b="6350"/>
                  <wp:docPr id="30" name="Graphic 3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7C2D23" w:rsidRPr="004048B0" w14:paraId="459BC94F" w14:textId="77777777" w:rsidTr="00DB5D40">
        <w:trPr>
          <w:trHeight w:val="1440"/>
        </w:trPr>
        <w:tc>
          <w:tcPr>
            <w:tcW w:w="10800" w:type="dxa"/>
          </w:tcPr>
          <w:p w14:paraId="69921A7D" w14:textId="77777777" w:rsidR="007C2D23" w:rsidRDefault="007C2D23" w:rsidP="00DB5D40">
            <w:pPr>
              <w:pStyle w:val="Heading2"/>
            </w:pPr>
            <w:bookmarkStart w:id="18" w:name="_Toc121864612"/>
            <w:r>
              <w:t>Implementation</w:t>
            </w:r>
            <w:bookmarkEnd w:id="18"/>
          </w:p>
          <w:p w14:paraId="28AB1044" w14:textId="53344C61" w:rsidR="007C2D23" w:rsidRPr="007C2D23" w:rsidRDefault="007C2D23" w:rsidP="007C2D23">
            <w:r>
              <w:t>Final results</w:t>
            </w:r>
          </w:p>
        </w:tc>
      </w:tr>
    </w:tbl>
    <w:p w14:paraId="0486B5EB" w14:textId="3FBA8DEB" w:rsidR="007C2D23" w:rsidRDefault="007C2D23" w:rsidP="007C2D23">
      <w:pPr>
        <w:pStyle w:val="TableHeader"/>
        <w:jc w:val="left"/>
      </w:pPr>
      <w:r>
        <w:t>**More to add…</w:t>
      </w:r>
    </w:p>
    <w:sectPr w:rsidR="007C2D23"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D27AB" w14:textId="77777777" w:rsidR="00FA3CF3" w:rsidRDefault="00FA3CF3" w:rsidP="006B633A">
      <w:r>
        <w:separator/>
      </w:r>
    </w:p>
  </w:endnote>
  <w:endnote w:type="continuationSeparator" w:id="0">
    <w:p w14:paraId="1EA18244" w14:textId="77777777" w:rsidR="00FA3CF3" w:rsidRDefault="00FA3CF3"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807E8" w14:textId="1B385B13" w:rsidR="006B633A" w:rsidRPr="006F5A91" w:rsidRDefault="00207430" w:rsidP="006F5A91">
    <w:pPr>
      <w:pStyle w:val="Footer"/>
    </w:pPr>
    <w:r>
      <w:rPr>
        <w:rFonts w:ascii="Calibri" w:hAnsi="Calibri" w:cs="Calibri"/>
        <w:color w:val="000000"/>
      </w:rPr>
      <w:t>Teachable ML</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8FB9B" w14:textId="76A746DD" w:rsidR="006F5A91" w:rsidRPr="006F5A91" w:rsidRDefault="00207430" w:rsidP="006F5A91">
    <w:pPr>
      <w:pStyle w:val="Footer"/>
    </w:pPr>
    <w:r>
      <w:rPr>
        <w:rFonts w:ascii="Calibri" w:hAnsi="Calibri" w:cs="Calibri"/>
        <w:color w:val="000000"/>
      </w:rPr>
      <w:t>Teachable M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E1778" w14:textId="77777777" w:rsidR="00FA3CF3" w:rsidRDefault="00FA3CF3" w:rsidP="006B633A">
      <w:r>
        <w:separator/>
      </w:r>
    </w:p>
  </w:footnote>
  <w:footnote w:type="continuationSeparator" w:id="0">
    <w:p w14:paraId="45FE454F" w14:textId="77777777" w:rsidR="00FA3CF3" w:rsidRDefault="00FA3CF3"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C64DA"/>
    <w:multiLevelType w:val="hybridMultilevel"/>
    <w:tmpl w:val="7C007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2B95191"/>
    <w:multiLevelType w:val="hybridMultilevel"/>
    <w:tmpl w:val="6F5EC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80104E"/>
    <w:multiLevelType w:val="hybridMultilevel"/>
    <w:tmpl w:val="B198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947AB"/>
    <w:multiLevelType w:val="hybridMultilevel"/>
    <w:tmpl w:val="E0D2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0"/>
  </w:num>
  <w:num w:numId="4">
    <w:abstractNumId w:val="6"/>
  </w:num>
  <w:num w:numId="5">
    <w:abstractNumId w:val="10"/>
  </w:num>
  <w:num w:numId="6">
    <w:abstractNumId w:val="5"/>
  </w:num>
  <w:num w:numId="7">
    <w:abstractNumId w:val="3"/>
  </w:num>
  <w:num w:numId="8">
    <w:abstractNumId w:val="4"/>
  </w:num>
  <w:num w:numId="9">
    <w:abstractNumId w:val="1"/>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50FA5"/>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D6B"/>
    <w:rsid w:val="000D06AB"/>
    <w:rsid w:val="000D1D83"/>
    <w:rsid w:val="000D1DA3"/>
    <w:rsid w:val="000F75C3"/>
    <w:rsid w:val="00100EA6"/>
    <w:rsid w:val="0010133A"/>
    <w:rsid w:val="00107D36"/>
    <w:rsid w:val="00110D36"/>
    <w:rsid w:val="00114118"/>
    <w:rsid w:val="00116D09"/>
    <w:rsid w:val="00120EDB"/>
    <w:rsid w:val="00122D73"/>
    <w:rsid w:val="00133F58"/>
    <w:rsid w:val="0015336E"/>
    <w:rsid w:val="0015493B"/>
    <w:rsid w:val="00170892"/>
    <w:rsid w:val="001812E2"/>
    <w:rsid w:val="001877A1"/>
    <w:rsid w:val="00191B9F"/>
    <w:rsid w:val="001B5B40"/>
    <w:rsid w:val="001C52F2"/>
    <w:rsid w:val="001D0839"/>
    <w:rsid w:val="001D083B"/>
    <w:rsid w:val="001D5EC6"/>
    <w:rsid w:val="001D69E3"/>
    <w:rsid w:val="001E17E9"/>
    <w:rsid w:val="001E2FD9"/>
    <w:rsid w:val="001F5BFC"/>
    <w:rsid w:val="00207430"/>
    <w:rsid w:val="00217102"/>
    <w:rsid w:val="002229EF"/>
    <w:rsid w:val="00231A3E"/>
    <w:rsid w:val="0023407A"/>
    <w:rsid w:val="00234ECA"/>
    <w:rsid w:val="00237098"/>
    <w:rsid w:val="0023776B"/>
    <w:rsid w:val="00252DD5"/>
    <w:rsid w:val="002603A1"/>
    <w:rsid w:val="002658AD"/>
    <w:rsid w:val="00265965"/>
    <w:rsid w:val="0027432C"/>
    <w:rsid w:val="00276A77"/>
    <w:rsid w:val="0028344C"/>
    <w:rsid w:val="002A0E38"/>
    <w:rsid w:val="002A1D7C"/>
    <w:rsid w:val="002B1F43"/>
    <w:rsid w:val="002B548F"/>
    <w:rsid w:val="002C7F0E"/>
    <w:rsid w:val="002E10DF"/>
    <w:rsid w:val="002E790F"/>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49D5"/>
    <w:rsid w:val="00435701"/>
    <w:rsid w:val="0043758D"/>
    <w:rsid w:val="00443593"/>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24255"/>
    <w:rsid w:val="00530053"/>
    <w:rsid w:val="0053179B"/>
    <w:rsid w:val="005431C3"/>
    <w:rsid w:val="00547471"/>
    <w:rsid w:val="00553C83"/>
    <w:rsid w:val="00586D22"/>
    <w:rsid w:val="00587907"/>
    <w:rsid w:val="005947BE"/>
    <w:rsid w:val="005A493C"/>
    <w:rsid w:val="005A5761"/>
    <w:rsid w:val="005A7253"/>
    <w:rsid w:val="005A747E"/>
    <w:rsid w:val="005B116C"/>
    <w:rsid w:val="005B37D7"/>
    <w:rsid w:val="005B6D54"/>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4D6F"/>
    <w:rsid w:val="0072626F"/>
    <w:rsid w:val="007273A8"/>
    <w:rsid w:val="007366D6"/>
    <w:rsid w:val="00747D69"/>
    <w:rsid w:val="00751CE6"/>
    <w:rsid w:val="0075404B"/>
    <w:rsid w:val="00754E3B"/>
    <w:rsid w:val="00773B64"/>
    <w:rsid w:val="007755B8"/>
    <w:rsid w:val="007762BF"/>
    <w:rsid w:val="00777478"/>
    <w:rsid w:val="007874BC"/>
    <w:rsid w:val="007B2E61"/>
    <w:rsid w:val="007B52F1"/>
    <w:rsid w:val="007B5595"/>
    <w:rsid w:val="007C2D23"/>
    <w:rsid w:val="007D0BCF"/>
    <w:rsid w:val="007D3DFE"/>
    <w:rsid w:val="007D77E2"/>
    <w:rsid w:val="007E2AA1"/>
    <w:rsid w:val="007F03E7"/>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C39F5"/>
    <w:rsid w:val="008D07C5"/>
    <w:rsid w:val="008E6874"/>
    <w:rsid w:val="008F1ABD"/>
    <w:rsid w:val="008F1BD4"/>
    <w:rsid w:val="00906C28"/>
    <w:rsid w:val="00907C08"/>
    <w:rsid w:val="00910A4D"/>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3ED"/>
    <w:rsid w:val="009D1F8E"/>
    <w:rsid w:val="009E408C"/>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8AA"/>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3A92"/>
    <w:rsid w:val="00B4432F"/>
    <w:rsid w:val="00B52088"/>
    <w:rsid w:val="00B527E2"/>
    <w:rsid w:val="00B54817"/>
    <w:rsid w:val="00B6266F"/>
    <w:rsid w:val="00B678B1"/>
    <w:rsid w:val="00B71316"/>
    <w:rsid w:val="00B87557"/>
    <w:rsid w:val="00B95D01"/>
    <w:rsid w:val="00B96732"/>
    <w:rsid w:val="00BA4317"/>
    <w:rsid w:val="00BA668D"/>
    <w:rsid w:val="00BB23E5"/>
    <w:rsid w:val="00BB33BB"/>
    <w:rsid w:val="00BB3B9D"/>
    <w:rsid w:val="00BB47A8"/>
    <w:rsid w:val="00BB4ABB"/>
    <w:rsid w:val="00BC27B0"/>
    <w:rsid w:val="00BC5684"/>
    <w:rsid w:val="00BF3C60"/>
    <w:rsid w:val="00BF7335"/>
    <w:rsid w:val="00BF7A9B"/>
    <w:rsid w:val="00C014F1"/>
    <w:rsid w:val="00C01CA2"/>
    <w:rsid w:val="00C151CC"/>
    <w:rsid w:val="00C17936"/>
    <w:rsid w:val="00C267CF"/>
    <w:rsid w:val="00C267F5"/>
    <w:rsid w:val="00C27499"/>
    <w:rsid w:val="00C43AF7"/>
    <w:rsid w:val="00C67996"/>
    <w:rsid w:val="00C67BE5"/>
    <w:rsid w:val="00C75A87"/>
    <w:rsid w:val="00C91409"/>
    <w:rsid w:val="00CC71C8"/>
    <w:rsid w:val="00CD786A"/>
    <w:rsid w:val="00CD7F84"/>
    <w:rsid w:val="00D1516A"/>
    <w:rsid w:val="00D21DB2"/>
    <w:rsid w:val="00D26642"/>
    <w:rsid w:val="00D37C6B"/>
    <w:rsid w:val="00D405B7"/>
    <w:rsid w:val="00D50FA5"/>
    <w:rsid w:val="00D63036"/>
    <w:rsid w:val="00D70E35"/>
    <w:rsid w:val="00DA0896"/>
    <w:rsid w:val="00DD2C3C"/>
    <w:rsid w:val="00DE178D"/>
    <w:rsid w:val="00DE71E6"/>
    <w:rsid w:val="00DE74D9"/>
    <w:rsid w:val="00DF1644"/>
    <w:rsid w:val="00DF2D94"/>
    <w:rsid w:val="00DF48D4"/>
    <w:rsid w:val="00DF4F21"/>
    <w:rsid w:val="00DF736C"/>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25A44"/>
    <w:rsid w:val="00F32B21"/>
    <w:rsid w:val="00F32EBE"/>
    <w:rsid w:val="00F35A16"/>
    <w:rsid w:val="00F46DF4"/>
    <w:rsid w:val="00F53A9D"/>
    <w:rsid w:val="00F57FB7"/>
    <w:rsid w:val="00F6071E"/>
    <w:rsid w:val="00F6144F"/>
    <w:rsid w:val="00F61B21"/>
    <w:rsid w:val="00F620CA"/>
    <w:rsid w:val="00F70C16"/>
    <w:rsid w:val="00FA38E3"/>
    <w:rsid w:val="00FA3CF3"/>
    <w:rsid w:val="00FA7409"/>
    <w:rsid w:val="00FB2A70"/>
    <w:rsid w:val="00FB50C8"/>
    <w:rsid w:val="00FD0FD6"/>
    <w:rsid w:val="00FE3F53"/>
    <w:rsid w:val="00FE4074"/>
    <w:rsid w:val="00FE44CB"/>
    <w:rsid w:val="00FE478A"/>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9B2A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semiHidden/>
    <w:unhideWhenUsed/>
    <w:rsid w:val="00D50FA5"/>
    <w:pPr>
      <w:spacing w:before="100" w:beforeAutospacing="1" w:after="100" w:afterAutospacing="1"/>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E790F"/>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2E790F"/>
    <w:pPr>
      <w:spacing w:after="100"/>
      <w:ind w:left="440"/>
    </w:pPr>
  </w:style>
  <w:style w:type="paragraph" w:styleId="TOC2">
    <w:name w:val="toc 2"/>
    <w:basedOn w:val="Normal"/>
    <w:next w:val="Normal"/>
    <w:autoRedefine/>
    <w:uiPriority w:val="39"/>
    <w:rsid w:val="002E790F"/>
    <w:pPr>
      <w:spacing w:after="100"/>
      <w:ind w:left="220"/>
    </w:pPr>
  </w:style>
  <w:style w:type="paragraph" w:styleId="TOC1">
    <w:name w:val="toc 1"/>
    <w:basedOn w:val="Normal"/>
    <w:next w:val="Normal"/>
    <w:autoRedefine/>
    <w:uiPriority w:val="39"/>
    <w:rsid w:val="002E790F"/>
    <w:pPr>
      <w:spacing w:after="100"/>
    </w:pPr>
  </w:style>
  <w:style w:type="character" w:styleId="Hyperlink">
    <w:name w:val="Hyperlink"/>
    <w:basedOn w:val="DefaultParagraphFont"/>
    <w:uiPriority w:val="99"/>
    <w:unhideWhenUsed/>
    <w:rsid w:val="002E790F"/>
    <w:rPr>
      <w:color w:val="3A3838" w:themeColor="hyperlink"/>
      <w:u w:val="single"/>
    </w:rPr>
  </w:style>
  <w:style w:type="character" w:styleId="UnresolvedMention">
    <w:name w:val="Unresolved Mention"/>
    <w:basedOn w:val="DefaultParagraphFont"/>
    <w:uiPriority w:val="99"/>
    <w:semiHidden/>
    <w:unhideWhenUsed/>
    <w:rsid w:val="001D083B"/>
    <w:rPr>
      <w:color w:val="605E5C"/>
      <w:shd w:val="clear" w:color="auto" w:fill="E1DFDD"/>
    </w:rPr>
  </w:style>
  <w:style w:type="table" w:styleId="PlainTable5">
    <w:name w:val="Plain Table 5"/>
    <w:basedOn w:val="TableNormal"/>
    <w:uiPriority w:val="45"/>
    <w:rsid w:val="00F61B2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61B2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semiHidden/>
    <w:rsid w:val="00910A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02188266">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201673022">
      <w:bodyDiv w:val="1"/>
      <w:marLeft w:val="0"/>
      <w:marRight w:val="0"/>
      <w:marTop w:val="0"/>
      <w:marBottom w:val="0"/>
      <w:divBdr>
        <w:top w:val="none" w:sz="0" w:space="0" w:color="auto"/>
        <w:left w:val="none" w:sz="0" w:space="0" w:color="auto"/>
        <w:bottom w:val="none" w:sz="0" w:space="0" w:color="auto"/>
        <w:right w:val="none" w:sz="0" w:space="0" w:color="auto"/>
      </w:divBdr>
    </w:div>
    <w:div w:id="163055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gif"/><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gi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A8084836845FAA285A16FDADA6284"/>
        <w:category>
          <w:name w:val="General"/>
          <w:gallery w:val="placeholder"/>
        </w:category>
        <w:types>
          <w:type w:val="bbPlcHdr"/>
        </w:types>
        <w:behaviors>
          <w:behavior w:val="content"/>
        </w:behaviors>
        <w:guid w:val="{32B81AC3-A20C-4489-82CB-F04472306A57}"/>
      </w:docPartPr>
      <w:docPartBody>
        <w:p w:rsidR="00B442A2" w:rsidRDefault="00C5514E">
          <w:pPr>
            <w:pStyle w:val="B3BA8084836845FAA285A16FDADA6284"/>
          </w:pPr>
          <w:r w:rsidRPr="004048B0">
            <w:rPr>
              <w:noProof/>
            </w:rPr>
            <w:t>|</w:t>
          </w:r>
        </w:p>
      </w:docPartBody>
    </w:docPart>
    <w:docPart>
      <w:docPartPr>
        <w:name w:val="93B24608F91A4EC383789DD5059BCBC1"/>
        <w:category>
          <w:name w:val="General"/>
          <w:gallery w:val="placeholder"/>
        </w:category>
        <w:types>
          <w:type w:val="bbPlcHdr"/>
        </w:types>
        <w:behaviors>
          <w:behavior w:val="content"/>
        </w:behaviors>
        <w:guid w:val="{A07A46B9-1F61-4AB1-B6EF-622E23CFB7C3}"/>
      </w:docPartPr>
      <w:docPartBody>
        <w:p w:rsidR="00B442A2" w:rsidRDefault="00C5514E">
          <w:pPr>
            <w:pStyle w:val="93B24608F91A4EC383789DD5059BCBC1"/>
          </w:pPr>
          <w:r w:rsidRPr="004048B0">
            <w:t>SUMMARY</w:t>
          </w:r>
        </w:p>
      </w:docPartBody>
    </w:docPart>
    <w:docPart>
      <w:docPartPr>
        <w:name w:val="0C980347C9204959BD5F6EE51F2BD092"/>
        <w:category>
          <w:name w:val="General"/>
          <w:gallery w:val="placeholder"/>
        </w:category>
        <w:types>
          <w:type w:val="bbPlcHdr"/>
        </w:types>
        <w:behaviors>
          <w:behavior w:val="content"/>
        </w:behaviors>
        <w:guid w:val="{7E1F239C-D088-4CB7-97C2-B0C1155646B8}"/>
      </w:docPartPr>
      <w:docPartBody>
        <w:p w:rsidR="00F722BA" w:rsidRDefault="00B442A2" w:rsidP="00B442A2">
          <w:pPr>
            <w:pStyle w:val="0C980347C9204959BD5F6EE51F2BD092"/>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02DA"/>
    <w:rsid w:val="000E21FF"/>
    <w:rsid w:val="00AD040A"/>
    <w:rsid w:val="00B442A2"/>
    <w:rsid w:val="00C5514E"/>
    <w:rsid w:val="00CF02DA"/>
    <w:rsid w:val="00F72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B3BA8084836845FAA285A16FDADA6284">
    <w:name w:val="B3BA8084836845FAA285A16FDADA6284"/>
  </w:style>
  <w:style w:type="paragraph" w:customStyle="1" w:styleId="93B24608F91A4EC383789DD5059BCBC1">
    <w:name w:val="93B24608F91A4EC383789DD5059BCBC1"/>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0C980347C9204959BD5F6EE51F2BD092">
    <w:name w:val="0C980347C9204959BD5F6EE51F2BD092"/>
    <w:rsid w:val="00B442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3</Pages>
  <Words>2557</Words>
  <Characters>1457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3T21:56:00Z</dcterms:created>
  <dcterms:modified xsi:type="dcterms:W3CDTF">2022-12-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